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3CC2FE" w14:textId="25A28CEC" w:rsidR="00BA44E9" w:rsidRPr="00F91F90" w:rsidRDefault="00BA44E9" w:rsidP="00BA44E9">
      <w:pPr>
        <w:spacing w:after="0" w:line="240" w:lineRule="auto"/>
        <w:jc w:val="center"/>
        <w:rPr>
          <w:rFonts w:ascii="Garamond" w:hAnsi="Garamond"/>
          <w:color w:val="000000" w:themeColor="text1"/>
        </w:rPr>
      </w:pPr>
      <w:r w:rsidRPr="00F91F90">
        <w:rPr>
          <w:rFonts w:ascii="Garamond" w:hAnsi="Garamond"/>
          <w:color w:val="000000" w:themeColor="text1"/>
        </w:rPr>
        <w:t>20</w:t>
      </w:r>
      <w:r w:rsidR="003F3BED" w:rsidRPr="00F91F90">
        <w:rPr>
          <w:rFonts w:ascii="Garamond" w:hAnsi="Garamond"/>
          <w:color w:val="000000" w:themeColor="text1"/>
        </w:rPr>
        <w:t>2</w:t>
      </w:r>
      <w:r w:rsidR="004E7344">
        <w:rPr>
          <w:rFonts w:ascii="Garamond" w:hAnsi="Garamond"/>
          <w:color w:val="000000" w:themeColor="text1"/>
        </w:rPr>
        <w:t>2</w:t>
      </w:r>
      <w:r w:rsidRPr="00F91F90">
        <w:rPr>
          <w:rFonts w:ascii="Garamond" w:hAnsi="Garamond"/>
          <w:color w:val="000000" w:themeColor="text1"/>
        </w:rPr>
        <w:t>/</w:t>
      </w:r>
      <w:r w:rsidR="00ED2177" w:rsidRPr="00F91F90">
        <w:rPr>
          <w:rFonts w:ascii="Garamond" w:hAnsi="Garamond"/>
          <w:color w:val="000000" w:themeColor="text1"/>
        </w:rPr>
        <w:t>2</w:t>
      </w:r>
      <w:r w:rsidR="004E7344">
        <w:rPr>
          <w:rFonts w:ascii="Garamond" w:hAnsi="Garamond"/>
          <w:color w:val="000000" w:themeColor="text1"/>
        </w:rPr>
        <w:t>3</w:t>
      </w:r>
      <w:r w:rsidRPr="00F91F90">
        <w:rPr>
          <w:rFonts w:ascii="Garamond" w:hAnsi="Garamond"/>
          <w:color w:val="000000" w:themeColor="text1"/>
        </w:rPr>
        <w:t xml:space="preserve"> Semester </w:t>
      </w:r>
      <w:r w:rsidR="004E7344">
        <w:rPr>
          <w:rFonts w:ascii="Garamond" w:hAnsi="Garamond"/>
          <w:color w:val="000000" w:themeColor="text1"/>
        </w:rPr>
        <w:t>1</w:t>
      </w:r>
    </w:p>
    <w:p w14:paraId="02EAAFDF" w14:textId="3AC37AF9" w:rsidR="00BA44E9" w:rsidRPr="00F91F90" w:rsidRDefault="00BA44E9" w:rsidP="00BA44E9">
      <w:pPr>
        <w:spacing w:after="0" w:line="240" w:lineRule="auto"/>
        <w:jc w:val="center"/>
        <w:rPr>
          <w:rFonts w:ascii="Garamond" w:hAnsi="Garamond"/>
          <w:b/>
          <w:color w:val="000000" w:themeColor="text1"/>
        </w:rPr>
      </w:pPr>
      <w:r w:rsidRPr="00F91F90">
        <w:rPr>
          <w:rFonts w:ascii="Garamond" w:hAnsi="Garamond"/>
          <w:b/>
          <w:color w:val="000000" w:themeColor="text1"/>
        </w:rPr>
        <w:t>IS</w:t>
      </w:r>
      <w:r w:rsidR="004058E4" w:rsidRPr="00F91F90">
        <w:rPr>
          <w:rFonts w:ascii="Garamond" w:hAnsi="Garamond"/>
          <w:b/>
          <w:color w:val="000000" w:themeColor="text1"/>
        </w:rPr>
        <w:t>3103</w:t>
      </w:r>
      <w:r w:rsidRPr="00F91F90">
        <w:rPr>
          <w:rFonts w:ascii="Garamond" w:hAnsi="Garamond"/>
          <w:b/>
          <w:color w:val="000000" w:themeColor="text1"/>
        </w:rPr>
        <w:t xml:space="preserve"> </w:t>
      </w:r>
      <w:r w:rsidR="004058E4" w:rsidRPr="00F91F90">
        <w:rPr>
          <w:rFonts w:ascii="Garamond" w:hAnsi="Garamond"/>
          <w:b/>
          <w:color w:val="000000" w:themeColor="text1"/>
        </w:rPr>
        <w:t xml:space="preserve">Digital Transformation </w:t>
      </w:r>
      <w:r w:rsidR="007204C3" w:rsidRPr="00F91F90">
        <w:rPr>
          <w:rFonts w:ascii="Garamond" w:hAnsi="Garamond"/>
          <w:b/>
          <w:color w:val="000000" w:themeColor="text1"/>
        </w:rPr>
        <w:t>Proposal</w:t>
      </w:r>
      <w:r w:rsidR="002743C7" w:rsidRPr="00F91F90">
        <w:rPr>
          <w:rFonts w:ascii="Garamond" w:hAnsi="Garamond"/>
          <w:b/>
          <w:color w:val="000000" w:themeColor="text1"/>
        </w:rPr>
        <w:t xml:space="preserve"> Plan (</w:t>
      </w:r>
      <w:r w:rsidR="00F91F90" w:rsidRPr="00F91F90">
        <w:rPr>
          <w:rFonts w:ascii="Garamond" w:hAnsi="Garamond"/>
          <w:b/>
          <w:color w:val="000000" w:themeColor="text1"/>
        </w:rPr>
        <w:t>F</w:t>
      </w:r>
      <w:r w:rsidR="002743C7" w:rsidRPr="00F91F90">
        <w:rPr>
          <w:rFonts w:ascii="Garamond" w:hAnsi="Garamond"/>
          <w:b/>
          <w:color w:val="000000" w:themeColor="text1"/>
        </w:rPr>
        <w:t xml:space="preserve">or </w:t>
      </w:r>
      <w:r w:rsidR="00F91F90" w:rsidRPr="00F91F90">
        <w:rPr>
          <w:rFonts w:ascii="Garamond" w:hAnsi="Garamond"/>
          <w:b/>
          <w:color w:val="000000" w:themeColor="text1"/>
        </w:rPr>
        <w:t>A</w:t>
      </w:r>
      <w:r w:rsidR="002743C7" w:rsidRPr="00F91F90">
        <w:rPr>
          <w:rFonts w:ascii="Garamond" w:hAnsi="Garamond"/>
          <w:b/>
          <w:color w:val="000000" w:themeColor="text1"/>
        </w:rPr>
        <w:t>pproval)</w:t>
      </w:r>
    </w:p>
    <w:p w14:paraId="2DDB3FB1" w14:textId="77777777" w:rsidR="007204C3" w:rsidRPr="00F91F90" w:rsidRDefault="007204C3" w:rsidP="00BA44E9">
      <w:pPr>
        <w:spacing w:after="0" w:line="240" w:lineRule="auto"/>
        <w:jc w:val="center"/>
        <w:rPr>
          <w:rFonts w:ascii="Garamond" w:hAnsi="Garamond"/>
          <w:b/>
          <w:color w:val="000000" w:themeColor="text1"/>
        </w:rPr>
      </w:pPr>
    </w:p>
    <w:p w14:paraId="25B2A616" w14:textId="6DA831C5" w:rsidR="007204C3" w:rsidRPr="00E812EF" w:rsidRDefault="007204C3" w:rsidP="00BA44E9">
      <w:pPr>
        <w:spacing w:line="240" w:lineRule="auto"/>
        <w:ind w:left="180"/>
        <w:rPr>
          <w:rFonts w:ascii="Garamond" w:hAnsi="Garamond" w:cs="Gill Sans MT"/>
          <w:color w:val="215868" w:themeColor="accent5" w:themeShade="80"/>
          <w:w w:val="103"/>
        </w:rPr>
      </w:pPr>
      <w:r w:rsidRPr="00E812EF">
        <w:rPr>
          <w:rFonts w:ascii="Garamond" w:hAnsi="Garamond" w:cs="Gill Sans MT"/>
          <w:color w:val="215868" w:themeColor="accent5" w:themeShade="80"/>
          <w:w w:val="103"/>
        </w:rPr>
        <w:t>Project proposals sh</w:t>
      </w:r>
      <w:r w:rsidR="00F26661" w:rsidRPr="00E812EF">
        <w:rPr>
          <w:rFonts w:ascii="Garamond" w:hAnsi="Garamond" w:cs="Gill Sans MT"/>
          <w:color w:val="215868" w:themeColor="accent5" w:themeShade="80"/>
          <w:w w:val="103"/>
        </w:rPr>
        <w:t xml:space="preserve">ould not be more than </w:t>
      </w:r>
      <w:r w:rsidR="00FE7E71">
        <w:rPr>
          <w:rFonts w:ascii="Garamond" w:hAnsi="Garamond" w:cs="Gill Sans MT"/>
          <w:color w:val="215868" w:themeColor="accent5" w:themeShade="80"/>
          <w:w w:val="103"/>
        </w:rPr>
        <w:t>FOUR</w:t>
      </w:r>
      <w:r w:rsidR="00F26661" w:rsidRPr="00E812EF">
        <w:rPr>
          <w:rFonts w:ascii="Garamond" w:hAnsi="Garamond" w:cs="Gill Sans MT"/>
          <w:color w:val="215868" w:themeColor="accent5" w:themeShade="80"/>
          <w:w w:val="103"/>
        </w:rPr>
        <w:t xml:space="preserve"> pages, 11-point, single-line spacing.</w:t>
      </w:r>
      <w:r w:rsidR="00127BC4" w:rsidRPr="00E812EF">
        <w:rPr>
          <w:rFonts w:ascii="Garamond" w:hAnsi="Garamond" w:cs="Gill Sans MT"/>
          <w:color w:val="215868" w:themeColor="accent5" w:themeShade="80"/>
          <w:w w:val="103"/>
        </w:rPr>
        <w:t xml:space="preserve"> You may write in brief sentences and point form.</w:t>
      </w:r>
    </w:p>
    <w:p w14:paraId="0DFB3CE9" w14:textId="24FAE26E" w:rsidR="00EE28A5" w:rsidRPr="00F91F90" w:rsidRDefault="00EE28A5" w:rsidP="004D2184">
      <w:pPr>
        <w:spacing w:line="240" w:lineRule="auto"/>
        <w:ind w:left="180"/>
        <w:rPr>
          <w:rFonts w:ascii="Garamond" w:hAnsi="Garamond" w:cs="Gill Sans MT"/>
          <w:b/>
          <w:color w:val="000000" w:themeColor="text1"/>
          <w:w w:val="103"/>
        </w:rPr>
      </w:pPr>
      <w:r w:rsidRPr="00F91F90">
        <w:rPr>
          <w:rFonts w:ascii="Garamond" w:hAnsi="Garamond" w:cs="Gill Sans MT"/>
          <w:b/>
          <w:color w:val="000000" w:themeColor="text1"/>
          <w:w w:val="103"/>
        </w:rPr>
        <w:t>Team</w:t>
      </w:r>
      <w:r w:rsidR="004D2184" w:rsidRPr="00F91F90">
        <w:rPr>
          <w:rFonts w:ascii="Garamond" w:hAnsi="Garamond" w:cs="Gill Sans MT"/>
          <w:b/>
          <w:color w:val="000000" w:themeColor="text1"/>
          <w:w w:val="103"/>
        </w:rPr>
        <w:t xml:space="preserve"> Number</w:t>
      </w:r>
      <w:r w:rsidRPr="00F91F90">
        <w:rPr>
          <w:rFonts w:ascii="Garamond" w:hAnsi="Garamond" w:cs="Gill Sans MT"/>
          <w:b/>
          <w:color w:val="000000" w:themeColor="text1"/>
          <w:w w:val="103"/>
        </w:rPr>
        <w:t>: X</w:t>
      </w:r>
      <w:bookmarkStart w:id="0" w:name="_GoBack"/>
      <w:bookmarkEnd w:id="0"/>
      <w:r w:rsidR="00844B36">
        <w:rPr>
          <w:rFonts w:ascii="Garamond" w:hAnsi="Garamond" w:cs="Gill Sans MT"/>
          <w:b/>
          <w:color w:val="000000" w:themeColor="text1"/>
          <w:w w:val="103"/>
        </w:rPr>
        <w:br/>
      </w:r>
      <w:r w:rsidR="004058E4" w:rsidRPr="00F91F90">
        <w:rPr>
          <w:rFonts w:ascii="Garamond" w:hAnsi="Garamond" w:cs="Gill Sans MT"/>
          <w:b/>
          <w:color w:val="000000" w:themeColor="text1"/>
          <w:w w:val="103"/>
        </w:rPr>
        <w:br/>
      </w:r>
      <w:r w:rsidRPr="00F91F90">
        <w:rPr>
          <w:rFonts w:ascii="Garamond" w:hAnsi="Garamond" w:cs="Gill Sans MT"/>
          <w:b/>
          <w:color w:val="000000" w:themeColor="text1"/>
          <w:w w:val="103"/>
        </w:rPr>
        <w:t xml:space="preserve">Team Members: </w:t>
      </w:r>
      <w:proofErr w:type="spellStart"/>
      <w:r w:rsidRPr="00F91F90">
        <w:rPr>
          <w:rFonts w:ascii="Garamond" w:hAnsi="Garamond" w:cs="Gill Sans MT"/>
          <w:b/>
          <w:color w:val="000000" w:themeColor="text1"/>
          <w:w w:val="103"/>
        </w:rPr>
        <w:t>aaaa</w:t>
      </w:r>
      <w:proofErr w:type="spellEnd"/>
      <w:r w:rsidRPr="00F91F90">
        <w:rPr>
          <w:rFonts w:ascii="Garamond" w:hAnsi="Garamond" w:cs="Gill Sans MT"/>
          <w:b/>
          <w:color w:val="000000" w:themeColor="text1"/>
          <w:w w:val="103"/>
        </w:rPr>
        <w:t>, bbbb, cccc, dddd, eeee</w:t>
      </w:r>
    </w:p>
    <w:p w14:paraId="43775E46" w14:textId="2DFCF9F5" w:rsidR="004D2184" w:rsidRPr="00F91F90" w:rsidRDefault="004D2184" w:rsidP="007204C3">
      <w:pPr>
        <w:pStyle w:val="ListParagraph"/>
        <w:numPr>
          <w:ilvl w:val="0"/>
          <w:numId w:val="20"/>
        </w:numPr>
        <w:spacing w:line="240" w:lineRule="auto"/>
        <w:rPr>
          <w:rFonts w:ascii="Garamond" w:hAnsi="Garamond" w:cs="Gill Sans MT"/>
          <w:color w:val="000000" w:themeColor="text1"/>
          <w:w w:val="103"/>
        </w:rPr>
      </w:pPr>
      <w:r w:rsidRPr="00F91F90">
        <w:rPr>
          <w:rFonts w:ascii="Garamond" w:hAnsi="Garamond" w:cs="Gill Sans MT"/>
          <w:color w:val="000000" w:themeColor="text1"/>
          <w:w w:val="103"/>
        </w:rPr>
        <w:t xml:space="preserve">Industry/Sector: </w:t>
      </w:r>
    </w:p>
    <w:p w14:paraId="5D0DE6F9" w14:textId="77777777" w:rsidR="004D2184" w:rsidRPr="00F91F90" w:rsidRDefault="004D2184" w:rsidP="004D2184">
      <w:pPr>
        <w:pStyle w:val="ListParagraph"/>
        <w:spacing w:line="240" w:lineRule="auto"/>
        <w:rPr>
          <w:rFonts w:ascii="Garamond" w:hAnsi="Garamond" w:cs="Gill Sans MT"/>
          <w:color w:val="000000" w:themeColor="text1"/>
          <w:w w:val="103"/>
        </w:rPr>
      </w:pPr>
    </w:p>
    <w:p w14:paraId="1CE360A1" w14:textId="3F949DD2" w:rsidR="004058E4" w:rsidRPr="00F91F90" w:rsidRDefault="004058E4" w:rsidP="007204C3">
      <w:pPr>
        <w:pStyle w:val="ListParagraph"/>
        <w:numPr>
          <w:ilvl w:val="0"/>
          <w:numId w:val="20"/>
        </w:numPr>
        <w:spacing w:line="240" w:lineRule="auto"/>
        <w:rPr>
          <w:rFonts w:ascii="Garamond" w:hAnsi="Garamond" w:cs="Gill Sans MT"/>
          <w:color w:val="000000" w:themeColor="text1"/>
          <w:w w:val="103"/>
        </w:rPr>
      </w:pPr>
      <w:r w:rsidRPr="00F91F90">
        <w:rPr>
          <w:rFonts w:ascii="Garamond" w:hAnsi="Garamond" w:cs="Gill Sans MT"/>
          <w:color w:val="000000" w:themeColor="text1"/>
          <w:w w:val="103"/>
        </w:rPr>
        <w:t xml:space="preserve">Real company(ies) that your case is based on: </w:t>
      </w:r>
    </w:p>
    <w:p w14:paraId="66E16AA8" w14:textId="77777777" w:rsidR="004058E4" w:rsidRPr="00F91F90" w:rsidRDefault="004058E4" w:rsidP="004058E4">
      <w:pPr>
        <w:pStyle w:val="ListParagraph"/>
        <w:spacing w:line="240" w:lineRule="auto"/>
        <w:rPr>
          <w:rFonts w:ascii="Garamond" w:hAnsi="Garamond" w:cs="Gill Sans MT"/>
          <w:color w:val="000000" w:themeColor="text1"/>
          <w:w w:val="103"/>
        </w:rPr>
      </w:pPr>
    </w:p>
    <w:p w14:paraId="7591BB0B" w14:textId="2B18028D" w:rsidR="00E644CF" w:rsidRPr="00F91F90" w:rsidRDefault="004058E4" w:rsidP="007204C3">
      <w:pPr>
        <w:pStyle w:val="ListParagraph"/>
        <w:numPr>
          <w:ilvl w:val="0"/>
          <w:numId w:val="20"/>
        </w:numPr>
        <w:spacing w:line="240" w:lineRule="auto"/>
        <w:rPr>
          <w:rFonts w:ascii="Garamond" w:hAnsi="Garamond" w:cs="Gill Sans MT"/>
          <w:color w:val="000000" w:themeColor="text1"/>
          <w:w w:val="103"/>
        </w:rPr>
      </w:pPr>
      <w:r w:rsidRPr="00F91F90">
        <w:rPr>
          <w:rFonts w:ascii="Garamond" w:hAnsi="Garamond" w:cs="Gill Sans MT"/>
          <w:color w:val="000000" w:themeColor="text1"/>
          <w:w w:val="103"/>
        </w:rPr>
        <w:t>Fi</w:t>
      </w:r>
      <w:r w:rsidR="004D2184" w:rsidRPr="00F91F90">
        <w:rPr>
          <w:rFonts w:ascii="Garamond" w:hAnsi="Garamond" w:cs="Gill Sans MT"/>
          <w:color w:val="000000" w:themeColor="text1"/>
          <w:w w:val="103"/>
        </w:rPr>
        <w:t>ctit</w:t>
      </w:r>
      <w:r w:rsidRPr="00F91F90">
        <w:rPr>
          <w:rFonts w:ascii="Garamond" w:hAnsi="Garamond" w:cs="Gill Sans MT"/>
          <w:color w:val="000000" w:themeColor="text1"/>
          <w:w w:val="103"/>
        </w:rPr>
        <w:t xml:space="preserve">ious </w:t>
      </w:r>
      <w:r w:rsidR="007204C3" w:rsidRPr="00F91F90">
        <w:rPr>
          <w:rFonts w:ascii="Garamond" w:hAnsi="Garamond" w:cs="Gill Sans MT"/>
          <w:color w:val="000000" w:themeColor="text1"/>
          <w:w w:val="103"/>
        </w:rPr>
        <w:t>Company Name</w:t>
      </w:r>
      <w:r w:rsidRPr="00F91F90">
        <w:rPr>
          <w:rFonts w:ascii="Garamond" w:hAnsi="Garamond" w:cs="Gill Sans MT"/>
          <w:color w:val="000000" w:themeColor="text1"/>
          <w:w w:val="103"/>
        </w:rPr>
        <w:t>:</w:t>
      </w:r>
    </w:p>
    <w:p w14:paraId="1E933A9F" w14:textId="56B2081A" w:rsidR="00AD36B0" w:rsidRPr="00F91F90" w:rsidRDefault="00AD36B0" w:rsidP="00F91F90">
      <w:pPr>
        <w:pStyle w:val="ListParagraph"/>
        <w:spacing w:line="240" w:lineRule="auto"/>
        <w:rPr>
          <w:color w:val="000000" w:themeColor="text1"/>
          <w:w w:val="103"/>
        </w:rPr>
      </w:pPr>
    </w:p>
    <w:p w14:paraId="40B5EEB4" w14:textId="7C6337CE" w:rsidR="00AD36B0" w:rsidRPr="00F91F90" w:rsidRDefault="00F30C84" w:rsidP="007204C3">
      <w:pPr>
        <w:pStyle w:val="ListParagraph"/>
        <w:numPr>
          <w:ilvl w:val="0"/>
          <w:numId w:val="20"/>
        </w:numPr>
        <w:spacing w:line="240" w:lineRule="auto"/>
        <w:rPr>
          <w:rFonts w:ascii="Garamond" w:hAnsi="Garamond" w:cs="Gill Sans MT"/>
          <w:color w:val="000000" w:themeColor="text1"/>
          <w:w w:val="103"/>
        </w:rPr>
      </w:pPr>
      <w:r w:rsidRPr="00F91F90">
        <w:rPr>
          <w:rFonts w:ascii="Garamond" w:hAnsi="Garamond" w:cs="Gill Sans MT"/>
          <w:color w:val="000000" w:themeColor="text1"/>
          <w:w w:val="103"/>
        </w:rPr>
        <w:t>Overview of the industry that the company is in</w:t>
      </w:r>
      <w:r w:rsidR="00303431" w:rsidRPr="00F91F90">
        <w:rPr>
          <w:rFonts w:ascii="Garamond" w:hAnsi="Garamond" w:cs="Gill Sans MT"/>
          <w:color w:val="000000" w:themeColor="text1"/>
          <w:w w:val="103"/>
        </w:rPr>
        <w:t xml:space="preserve"> (industry trend</w:t>
      </w:r>
      <w:r w:rsidR="00952259" w:rsidRPr="00F91F90">
        <w:rPr>
          <w:rFonts w:ascii="Garamond" w:hAnsi="Garamond" w:cs="Gill Sans MT"/>
          <w:color w:val="000000" w:themeColor="text1"/>
          <w:w w:val="103"/>
        </w:rPr>
        <w:t>s</w:t>
      </w:r>
      <w:r w:rsidR="00303431" w:rsidRPr="00F91F90">
        <w:rPr>
          <w:rFonts w:ascii="Garamond" w:hAnsi="Garamond" w:cs="Gill Sans MT"/>
          <w:color w:val="000000" w:themeColor="text1"/>
          <w:w w:val="103"/>
        </w:rPr>
        <w:t>, structure</w:t>
      </w:r>
      <w:r w:rsidR="005919FC" w:rsidRPr="00F91F90">
        <w:rPr>
          <w:rFonts w:ascii="Garamond" w:hAnsi="Garamond" w:cs="Gill Sans MT"/>
          <w:color w:val="000000" w:themeColor="text1"/>
          <w:w w:val="103"/>
        </w:rPr>
        <w:t>, challenges</w:t>
      </w:r>
      <w:r w:rsidR="00303431" w:rsidRPr="00F91F90">
        <w:rPr>
          <w:rFonts w:ascii="Garamond" w:hAnsi="Garamond" w:cs="Gill Sans MT"/>
          <w:color w:val="000000" w:themeColor="text1"/>
          <w:w w:val="103"/>
        </w:rPr>
        <w:t xml:space="preserve"> etc)</w:t>
      </w:r>
    </w:p>
    <w:p w14:paraId="4AB1E370" w14:textId="77777777" w:rsidR="00F30C84" w:rsidRPr="00F91F90" w:rsidRDefault="00F30C84" w:rsidP="00F91F90">
      <w:pPr>
        <w:pStyle w:val="ListParagraph"/>
        <w:rPr>
          <w:rFonts w:ascii="Garamond" w:hAnsi="Garamond" w:cs="Gill Sans MT"/>
          <w:color w:val="000000" w:themeColor="text1"/>
          <w:w w:val="103"/>
        </w:rPr>
      </w:pPr>
    </w:p>
    <w:p w14:paraId="38E88137" w14:textId="42D24EB2" w:rsidR="00F30C84" w:rsidRPr="00F91F90" w:rsidRDefault="00F30C84">
      <w:pPr>
        <w:pStyle w:val="ListParagraph"/>
        <w:numPr>
          <w:ilvl w:val="0"/>
          <w:numId w:val="20"/>
        </w:numPr>
        <w:spacing w:line="240" w:lineRule="auto"/>
        <w:rPr>
          <w:rFonts w:ascii="Garamond" w:hAnsi="Garamond" w:cs="Gill Sans MT"/>
          <w:color w:val="000000" w:themeColor="text1"/>
          <w:w w:val="103"/>
        </w:rPr>
      </w:pPr>
      <w:r w:rsidRPr="00F91F90">
        <w:rPr>
          <w:rFonts w:ascii="Garamond" w:hAnsi="Garamond" w:cs="Gill Sans MT"/>
          <w:color w:val="000000" w:themeColor="text1"/>
          <w:w w:val="103"/>
        </w:rPr>
        <w:t>Company background (</w:t>
      </w:r>
      <w:r w:rsidR="00A53D5F" w:rsidRPr="00F91F90">
        <w:rPr>
          <w:rFonts w:ascii="Garamond" w:hAnsi="Garamond" w:cs="Gill Sans MT"/>
          <w:color w:val="000000" w:themeColor="text1"/>
          <w:w w:val="103"/>
        </w:rPr>
        <w:t xml:space="preserve">short introduction, </w:t>
      </w:r>
      <w:r w:rsidRPr="00F91F90">
        <w:rPr>
          <w:rFonts w:ascii="Garamond" w:hAnsi="Garamond" w:cs="Gill Sans MT"/>
          <w:color w:val="000000" w:themeColor="text1"/>
          <w:w w:val="103"/>
        </w:rPr>
        <w:t xml:space="preserve">customer segments - B2C or B2B;  </w:t>
      </w:r>
      <w:r w:rsidR="003B61E7" w:rsidRPr="00F91F90">
        <w:rPr>
          <w:rFonts w:ascii="Garamond" w:hAnsi="Garamond" w:cs="Gill Sans MT"/>
          <w:color w:val="000000" w:themeColor="text1"/>
          <w:w w:val="103"/>
        </w:rPr>
        <w:t xml:space="preserve">nature of Business/Products/Services; </w:t>
      </w:r>
      <w:r w:rsidR="004933E0" w:rsidRPr="00F91F90">
        <w:rPr>
          <w:rFonts w:ascii="Garamond" w:hAnsi="Garamond" w:cs="Gill Sans MT"/>
          <w:color w:val="000000" w:themeColor="text1"/>
          <w:w w:val="103"/>
        </w:rPr>
        <w:t>business strategy</w:t>
      </w:r>
      <w:r w:rsidR="00116D41" w:rsidRPr="00F91F90">
        <w:rPr>
          <w:rFonts w:ascii="Garamond" w:hAnsi="Garamond" w:cs="Gill Sans MT"/>
          <w:color w:val="000000" w:themeColor="text1"/>
          <w:w w:val="103"/>
        </w:rPr>
        <w:t xml:space="preserve"> </w:t>
      </w:r>
      <w:r w:rsidR="003B61E7" w:rsidRPr="00F91F90">
        <w:rPr>
          <w:rFonts w:ascii="Garamond" w:hAnsi="Garamond" w:cs="Gill Sans MT"/>
          <w:color w:val="000000" w:themeColor="text1"/>
          <w:w w:val="103"/>
        </w:rPr>
        <w:t>etc</w:t>
      </w:r>
      <w:r w:rsidRPr="00F91F90">
        <w:rPr>
          <w:rFonts w:ascii="Garamond" w:hAnsi="Garamond" w:cs="Gill Sans MT"/>
          <w:color w:val="000000" w:themeColor="text1"/>
          <w:w w:val="103"/>
        </w:rPr>
        <w:t>)</w:t>
      </w:r>
    </w:p>
    <w:p w14:paraId="43209205" w14:textId="77777777" w:rsidR="00A53D5F" w:rsidRPr="00F91F90" w:rsidRDefault="00A53D5F" w:rsidP="00F91F90">
      <w:pPr>
        <w:pStyle w:val="ListParagraph"/>
        <w:rPr>
          <w:rFonts w:ascii="Garamond" w:hAnsi="Garamond" w:cs="Gill Sans MT"/>
          <w:color w:val="000000" w:themeColor="text1"/>
          <w:w w:val="103"/>
        </w:rPr>
      </w:pPr>
    </w:p>
    <w:p w14:paraId="1921DCCE" w14:textId="06EDA437" w:rsidR="00A53D5F" w:rsidRPr="00F91F90" w:rsidRDefault="00A53D5F">
      <w:pPr>
        <w:pStyle w:val="ListParagraph"/>
        <w:numPr>
          <w:ilvl w:val="0"/>
          <w:numId w:val="20"/>
        </w:numPr>
        <w:spacing w:line="240" w:lineRule="auto"/>
        <w:rPr>
          <w:rFonts w:ascii="Garamond" w:hAnsi="Garamond" w:cs="Gill Sans MT"/>
          <w:color w:val="000000" w:themeColor="text1"/>
          <w:w w:val="103"/>
        </w:rPr>
      </w:pPr>
      <w:r w:rsidRPr="00F91F90">
        <w:rPr>
          <w:rFonts w:ascii="Garamond" w:hAnsi="Garamond" w:cs="Gill Sans MT"/>
          <w:color w:val="000000" w:themeColor="text1"/>
          <w:w w:val="103"/>
        </w:rPr>
        <w:t>How has COVID-19 pandemic impacted the industry and company?</w:t>
      </w:r>
    </w:p>
    <w:p w14:paraId="28E35FCA" w14:textId="77777777" w:rsidR="00127BC4" w:rsidRPr="00F91F90" w:rsidRDefault="00127BC4" w:rsidP="00847BD6">
      <w:pPr>
        <w:pStyle w:val="ListParagraph"/>
        <w:spacing w:line="240" w:lineRule="auto"/>
        <w:rPr>
          <w:rFonts w:ascii="Garamond" w:hAnsi="Garamond" w:cs="Gill Sans MT"/>
          <w:color w:val="000000" w:themeColor="text1"/>
          <w:w w:val="103"/>
        </w:rPr>
      </w:pPr>
    </w:p>
    <w:p w14:paraId="549AD860" w14:textId="77777777" w:rsidR="00B531E7" w:rsidRPr="00F91F90" w:rsidRDefault="007204C3" w:rsidP="007204C3">
      <w:pPr>
        <w:pStyle w:val="ListParagraph"/>
        <w:numPr>
          <w:ilvl w:val="0"/>
          <w:numId w:val="20"/>
        </w:numPr>
        <w:spacing w:line="240" w:lineRule="auto"/>
        <w:rPr>
          <w:rFonts w:ascii="Garamond" w:hAnsi="Garamond" w:cs="Gill Sans MT"/>
          <w:color w:val="000000" w:themeColor="text1"/>
          <w:w w:val="103"/>
        </w:rPr>
      </w:pPr>
      <w:r w:rsidRPr="00F91F90">
        <w:rPr>
          <w:rFonts w:ascii="Garamond" w:hAnsi="Garamond" w:cs="Gill Sans MT"/>
          <w:color w:val="000000" w:themeColor="text1"/>
          <w:w w:val="103"/>
        </w:rPr>
        <w:t xml:space="preserve">What are the </w:t>
      </w:r>
      <w:r w:rsidR="00127BC4" w:rsidRPr="00F91F90">
        <w:rPr>
          <w:rFonts w:ascii="Garamond" w:hAnsi="Garamond" w:cs="Gill Sans MT"/>
          <w:color w:val="000000" w:themeColor="text1"/>
          <w:w w:val="103"/>
        </w:rPr>
        <w:t xml:space="preserve">main </w:t>
      </w:r>
      <w:r w:rsidRPr="00F91F90">
        <w:rPr>
          <w:rFonts w:ascii="Garamond" w:hAnsi="Garamond" w:cs="Gill Sans MT"/>
          <w:color w:val="000000" w:themeColor="text1"/>
          <w:w w:val="103"/>
        </w:rPr>
        <w:t xml:space="preserve">business </w:t>
      </w:r>
      <w:r w:rsidR="004D2184" w:rsidRPr="00F91F90">
        <w:rPr>
          <w:rFonts w:ascii="Garamond" w:hAnsi="Garamond" w:cs="Gill Sans MT"/>
          <w:color w:val="000000" w:themeColor="text1"/>
          <w:w w:val="103"/>
        </w:rPr>
        <w:t xml:space="preserve">problems/challenges </w:t>
      </w:r>
      <w:r w:rsidR="00127BC4" w:rsidRPr="00F91F90">
        <w:rPr>
          <w:rFonts w:ascii="Garamond" w:hAnsi="Garamond" w:cs="Gill Sans MT"/>
          <w:color w:val="000000" w:themeColor="text1"/>
          <w:w w:val="103"/>
        </w:rPr>
        <w:t xml:space="preserve">facing </w:t>
      </w:r>
      <w:r w:rsidRPr="00F91F90">
        <w:rPr>
          <w:rFonts w:ascii="Garamond" w:hAnsi="Garamond" w:cs="Gill Sans MT"/>
          <w:color w:val="000000" w:themeColor="text1"/>
          <w:w w:val="103"/>
        </w:rPr>
        <w:t>the company?</w:t>
      </w:r>
    </w:p>
    <w:p w14:paraId="536BB876" w14:textId="77777777" w:rsidR="00B531E7" w:rsidRPr="00F91F90" w:rsidRDefault="00B531E7" w:rsidP="00F91F90">
      <w:pPr>
        <w:pStyle w:val="ListParagraph"/>
        <w:rPr>
          <w:rFonts w:ascii="Garamond" w:hAnsi="Garamond" w:cs="Gill Sans MT"/>
          <w:color w:val="000000" w:themeColor="text1"/>
          <w:w w:val="10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F91F90" w:rsidRPr="00F91F90" w14:paraId="5C8830A4" w14:textId="77777777" w:rsidTr="00F27062">
        <w:tc>
          <w:tcPr>
            <w:tcW w:w="4508" w:type="dxa"/>
          </w:tcPr>
          <w:p w14:paraId="2EE43ADC" w14:textId="77777777" w:rsidR="00B531E7" w:rsidRPr="00F91F90" w:rsidRDefault="00B531E7" w:rsidP="00B531E7">
            <w:pPr>
              <w:pStyle w:val="ListParagraph"/>
              <w:spacing w:after="200"/>
              <w:rPr>
                <w:rFonts w:ascii="Garamond" w:hAnsi="Garamond" w:cs="Gill Sans MT"/>
                <w:b/>
                <w:bCs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b/>
                <w:bCs/>
                <w:color w:val="000000" w:themeColor="text1"/>
                <w:w w:val="103"/>
              </w:rPr>
              <w:t>Business challenge</w:t>
            </w:r>
          </w:p>
        </w:tc>
        <w:tc>
          <w:tcPr>
            <w:tcW w:w="4509" w:type="dxa"/>
          </w:tcPr>
          <w:p w14:paraId="04B2DB00" w14:textId="77777777" w:rsidR="00B531E7" w:rsidRPr="00F91F90" w:rsidRDefault="00B531E7" w:rsidP="00B531E7">
            <w:pPr>
              <w:pStyle w:val="ListParagraph"/>
              <w:spacing w:after="200"/>
              <w:rPr>
                <w:rFonts w:ascii="Garamond" w:hAnsi="Garamond" w:cs="Gill Sans MT"/>
                <w:b/>
                <w:bCs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b/>
                <w:bCs/>
                <w:color w:val="000000" w:themeColor="text1"/>
                <w:w w:val="103"/>
              </w:rPr>
              <w:t>Description &amp; significance</w:t>
            </w:r>
          </w:p>
        </w:tc>
      </w:tr>
      <w:tr w:rsidR="00F91F90" w:rsidRPr="00F91F90" w14:paraId="0A6147CE" w14:textId="77777777" w:rsidTr="00F27062">
        <w:tc>
          <w:tcPr>
            <w:tcW w:w="4508" w:type="dxa"/>
          </w:tcPr>
          <w:p w14:paraId="6FBEF2C5" w14:textId="77777777" w:rsidR="00B531E7" w:rsidRPr="00F91F90" w:rsidRDefault="00B531E7" w:rsidP="00B531E7">
            <w:pPr>
              <w:pStyle w:val="ListParagraph"/>
              <w:spacing w:after="200"/>
              <w:rPr>
                <w:rFonts w:ascii="Garamond" w:hAnsi="Garamond" w:cs="Gill Sans MT"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color w:val="000000" w:themeColor="text1"/>
                <w:w w:val="103"/>
              </w:rPr>
              <w:t>problem 1</w:t>
            </w:r>
          </w:p>
        </w:tc>
        <w:tc>
          <w:tcPr>
            <w:tcW w:w="4509" w:type="dxa"/>
          </w:tcPr>
          <w:p w14:paraId="0B745EB0" w14:textId="77777777" w:rsidR="00B531E7" w:rsidRPr="00F91F90" w:rsidRDefault="00B531E7" w:rsidP="00B531E7">
            <w:pPr>
              <w:pStyle w:val="ListParagraph"/>
              <w:spacing w:after="200"/>
              <w:rPr>
                <w:rFonts w:ascii="Garamond" w:hAnsi="Garamond" w:cs="Gill Sans MT"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color w:val="000000" w:themeColor="text1"/>
                <w:w w:val="103"/>
              </w:rPr>
              <w:t>Lorem ipsum....</w:t>
            </w:r>
          </w:p>
        </w:tc>
      </w:tr>
      <w:tr w:rsidR="00F91F90" w:rsidRPr="00F91F90" w14:paraId="4288519A" w14:textId="77777777" w:rsidTr="00F27062">
        <w:tc>
          <w:tcPr>
            <w:tcW w:w="4508" w:type="dxa"/>
          </w:tcPr>
          <w:p w14:paraId="510C5059" w14:textId="77777777" w:rsidR="00B531E7" w:rsidRPr="00F91F90" w:rsidRDefault="00B531E7" w:rsidP="00B531E7">
            <w:pPr>
              <w:pStyle w:val="ListParagraph"/>
              <w:spacing w:after="200"/>
              <w:rPr>
                <w:rFonts w:ascii="Garamond" w:hAnsi="Garamond" w:cs="Gill Sans MT"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color w:val="000000" w:themeColor="text1"/>
                <w:w w:val="103"/>
              </w:rPr>
              <w:t>problem 2</w:t>
            </w:r>
          </w:p>
        </w:tc>
        <w:tc>
          <w:tcPr>
            <w:tcW w:w="4509" w:type="dxa"/>
          </w:tcPr>
          <w:p w14:paraId="60734E1B" w14:textId="77777777" w:rsidR="00B531E7" w:rsidRPr="00F91F90" w:rsidRDefault="00B531E7" w:rsidP="00B531E7">
            <w:pPr>
              <w:pStyle w:val="ListParagraph"/>
              <w:spacing w:after="200"/>
              <w:rPr>
                <w:rFonts w:ascii="Garamond" w:hAnsi="Garamond" w:cs="Gill Sans MT"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color w:val="000000" w:themeColor="text1"/>
                <w:w w:val="103"/>
              </w:rPr>
              <w:t>...</w:t>
            </w:r>
          </w:p>
        </w:tc>
      </w:tr>
    </w:tbl>
    <w:p w14:paraId="3D3C592D" w14:textId="77777777" w:rsidR="00B531E7" w:rsidRPr="00F91F90" w:rsidRDefault="00B531E7" w:rsidP="00F91F90">
      <w:pPr>
        <w:pStyle w:val="ListParagraph"/>
        <w:spacing w:line="240" w:lineRule="auto"/>
        <w:rPr>
          <w:rFonts w:ascii="Garamond" w:hAnsi="Garamond" w:cs="Gill Sans MT"/>
          <w:color w:val="000000" w:themeColor="text1"/>
          <w:w w:val="103"/>
        </w:rPr>
      </w:pPr>
    </w:p>
    <w:p w14:paraId="4DC51C4A" w14:textId="224FBCE0" w:rsidR="00116D41" w:rsidRPr="00F91F90" w:rsidRDefault="00116D41" w:rsidP="004058E4">
      <w:pPr>
        <w:pStyle w:val="ListParagraph"/>
        <w:numPr>
          <w:ilvl w:val="0"/>
          <w:numId w:val="20"/>
        </w:numPr>
        <w:spacing w:line="240" w:lineRule="auto"/>
        <w:rPr>
          <w:rFonts w:ascii="Garamond" w:hAnsi="Garamond" w:cs="Gill Sans MT"/>
          <w:color w:val="000000" w:themeColor="text1"/>
          <w:w w:val="103"/>
        </w:rPr>
      </w:pPr>
      <w:r w:rsidRPr="00F91F90">
        <w:rPr>
          <w:rFonts w:ascii="Garamond" w:hAnsi="Garamond" w:cs="Gill Sans MT"/>
          <w:color w:val="000000" w:themeColor="text1"/>
          <w:w w:val="103"/>
        </w:rPr>
        <w:t xml:space="preserve">What is the company’s </w:t>
      </w:r>
      <w:r w:rsidR="00C0440A">
        <w:rPr>
          <w:rFonts w:ascii="Garamond" w:hAnsi="Garamond" w:cs="Gill Sans MT"/>
          <w:color w:val="000000" w:themeColor="text1"/>
          <w:w w:val="103"/>
        </w:rPr>
        <w:t xml:space="preserve">current </w:t>
      </w:r>
      <w:r w:rsidRPr="00F91F90">
        <w:rPr>
          <w:rFonts w:ascii="Garamond" w:hAnsi="Garamond" w:cs="Gill Sans MT"/>
          <w:color w:val="000000" w:themeColor="text1"/>
          <w:w w:val="103"/>
        </w:rPr>
        <w:t>state of IT?</w:t>
      </w:r>
    </w:p>
    <w:p w14:paraId="71A012F9" w14:textId="77777777" w:rsidR="00116D41" w:rsidRPr="00F91F90" w:rsidRDefault="00116D41" w:rsidP="00F91F90">
      <w:pPr>
        <w:pStyle w:val="ListParagraph"/>
        <w:spacing w:line="240" w:lineRule="auto"/>
        <w:rPr>
          <w:rFonts w:ascii="Garamond" w:hAnsi="Garamond" w:cs="Gill Sans MT"/>
          <w:color w:val="000000" w:themeColor="text1"/>
          <w:w w:val="103"/>
        </w:rPr>
      </w:pPr>
    </w:p>
    <w:p w14:paraId="0C482019" w14:textId="3249A17E" w:rsidR="004058E4" w:rsidRPr="00F91F90" w:rsidRDefault="004058E4" w:rsidP="004058E4">
      <w:pPr>
        <w:pStyle w:val="ListParagraph"/>
        <w:numPr>
          <w:ilvl w:val="0"/>
          <w:numId w:val="20"/>
        </w:numPr>
        <w:spacing w:line="240" w:lineRule="auto"/>
        <w:rPr>
          <w:rFonts w:ascii="Garamond" w:hAnsi="Garamond" w:cs="Gill Sans MT"/>
          <w:color w:val="000000" w:themeColor="text1"/>
          <w:w w:val="103"/>
        </w:rPr>
      </w:pPr>
      <w:r w:rsidRPr="00F91F90">
        <w:rPr>
          <w:rFonts w:ascii="Garamond" w:hAnsi="Garamond" w:cs="Gill Sans MT"/>
          <w:color w:val="000000" w:themeColor="text1"/>
          <w:w w:val="103"/>
        </w:rPr>
        <w:t>What are the main I</w:t>
      </w:r>
      <w:r w:rsidR="004D2184" w:rsidRPr="00F91F90">
        <w:rPr>
          <w:rFonts w:ascii="Garamond" w:hAnsi="Garamond" w:cs="Gill Sans MT"/>
          <w:color w:val="000000" w:themeColor="text1"/>
          <w:w w:val="103"/>
        </w:rPr>
        <w:t>T</w:t>
      </w:r>
      <w:r w:rsidRPr="00F91F90">
        <w:rPr>
          <w:rFonts w:ascii="Garamond" w:hAnsi="Garamond" w:cs="Gill Sans MT"/>
          <w:color w:val="000000" w:themeColor="text1"/>
          <w:w w:val="103"/>
        </w:rPr>
        <w:t>/I</w:t>
      </w:r>
      <w:r w:rsidR="004D2184" w:rsidRPr="00F91F90">
        <w:rPr>
          <w:rFonts w:ascii="Garamond" w:hAnsi="Garamond" w:cs="Gill Sans MT"/>
          <w:color w:val="000000" w:themeColor="text1"/>
          <w:w w:val="103"/>
        </w:rPr>
        <w:t>S</w:t>
      </w:r>
      <w:r w:rsidRPr="00F91F90">
        <w:rPr>
          <w:rFonts w:ascii="Garamond" w:hAnsi="Garamond" w:cs="Gill Sans MT"/>
          <w:color w:val="000000" w:themeColor="text1"/>
          <w:w w:val="103"/>
        </w:rPr>
        <w:t xml:space="preserve"> problems and </w:t>
      </w:r>
      <w:r w:rsidR="004D2184" w:rsidRPr="00F91F90">
        <w:rPr>
          <w:rFonts w:ascii="Garamond" w:hAnsi="Garamond" w:cs="Gill Sans MT"/>
          <w:color w:val="000000" w:themeColor="text1"/>
          <w:w w:val="103"/>
        </w:rPr>
        <w:t>business-IS</w:t>
      </w:r>
      <w:r w:rsidRPr="00F91F90">
        <w:rPr>
          <w:rFonts w:ascii="Garamond" w:hAnsi="Garamond" w:cs="Gill Sans MT"/>
          <w:color w:val="000000" w:themeColor="text1"/>
          <w:w w:val="103"/>
        </w:rPr>
        <w:t xml:space="preserve"> alignment </w:t>
      </w:r>
      <w:r w:rsidR="004D2184" w:rsidRPr="00F91F90">
        <w:rPr>
          <w:rFonts w:ascii="Garamond" w:hAnsi="Garamond" w:cs="Gill Sans MT"/>
          <w:color w:val="000000" w:themeColor="text1"/>
          <w:w w:val="103"/>
        </w:rPr>
        <w:t>issues</w:t>
      </w:r>
      <w:r w:rsidRPr="00F91F90">
        <w:rPr>
          <w:rFonts w:ascii="Garamond" w:hAnsi="Garamond" w:cs="Gill Sans MT"/>
          <w:color w:val="000000" w:themeColor="text1"/>
          <w:w w:val="103"/>
        </w:rPr>
        <w:t xml:space="preserve"> facing the company? </w:t>
      </w:r>
    </w:p>
    <w:p w14:paraId="0824AD00" w14:textId="50D80552" w:rsidR="00847BD6" w:rsidRPr="00F91F90" w:rsidRDefault="00847BD6" w:rsidP="00847BD6">
      <w:pPr>
        <w:pStyle w:val="ListParagraph"/>
        <w:spacing w:line="240" w:lineRule="auto"/>
        <w:rPr>
          <w:rFonts w:ascii="Garamond" w:hAnsi="Garamond" w:cs="Gill Sans MT"/>
          <w:color w:val="000000" w:themeColor="text1"/>
          <w:w w:val="10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F91F90" w:rsidRPr="00F91F90" w14:paraId="6A8126BC" w14:textId="77777777" w:rsidTr="00F27062">
        <w:tc>
          <w:tcPr>
            <w:tcW w:w="4508" w:type="dxa"/>
          </w:tcPr>
          <w:p w14:paraId="2809F8D4" w14:textId="6C95EF3F" w:rsidR="00D23A1E" w:rsidRPr="00F91F90" w:rsidRDefault="00D23A1E" w:rsidP="00D23A1E">
            <w:pPr>
              <w:pStyle w:val="ListParagraph"/>
              <w:spacing w:after="200"/>
              <w:rPr>
                <w:rFonts w:ascii="Garamond" w:hAnsi="Garamond" w:cs="Gill Sans MT"/>
                <w:b/>
                <w:bCs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b/>
                <w:bCs/>
                <w:color w:val="000000" w:themeColor="text1"/>
                <w:w w:val="103"/>
              </w:rPr>
              <w:t>IT/IS problem</w:t>
            </w:r>
            <w:r w:rsidR="00F91F90" w:rsidRPr="00F91F90">
              <w:rPr>
                <w:rFonts w:ascii="Garamond" w:hAnsi="Garamond" w:cs="Gill Sans MT"/>
                <w:b/>
                <w:bCs/>
                <w:color w:val="000000" w:themeColor="text1"/>
                <w:w w:val="103"/>
              </w:rPr>
              <w:t xml:space="preserve"> or business-IS alignment issue</w:t>
            </w:r>
          </w:p>
        </w:tc>
        <w:tc>
          <w:tcPr>
            <w:tcW w:w="4509" w:type="dxa"/>
          </w:tcPr>
          <w:p w14:paraId="219BA121" w14:textId="77777777" w:rsidR="00D23A1E" w:rsidRPr="00F91F90" w:rsidRDefault="00D23A1E" w:rsidP="00D23A1E">
            <w:pPr>
              <w:pStyle w:val="ListParagraph"/>
              <w:spacing w:after="200"/>
              <w:rPr>
                <w:rFonts w:ascii="Garamond" w:hAnsi="Garamond" w:cs="Gill Sans MT"/>
                <w:b/>
                <w:bCs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b/>
                <w:bCs/>
                <w:color w:val="000000" w:themeColor="text1"/>
                <w:w w:val="103"/>
              </w:rPr>
              <w:t>Description &amp; significance</w:t>
            </w:r>
          </w:p>
        </w:tc>
      </w:tr>
      <w:tr w:rsidR="00F91F90" w:rsidRPr="00F91F90" w14:paraId="05B2BBA3" w14:textId="77777777" w:rsidTr="00F27062">
        <w:tc>
          <w:tcPr>
            <w:tcW w:w="4508" w:type="dxa"/>
          </w:tcPr>
          <w:p w14:paraId="77B7D987" w14:textId="77777777" w:rsidR="00D23A1E" w:rsidRPr="00F91F90" w:rsidRDefault="00D23A1E" w:rsidP="00D23A1E">
            <w:pPr>
              <w:pStyle w:val="ListParagraph"/>
              <w:spacing w:after="200"/>
              <w:rPr>
                <w:rFonts w:ascii="Garamond" w:hAnsi="Garamond" w:cs="Gill Sans MT"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color w:val="000000" w:themeColor="text1"/>
                <w:w w:val="103"/>
              </w:rPr>
              <w:t>problem 1</w:t>
            </w:r>
          </w:p>
        </w:tc>
        <w:tc>
          <w:tcPr>
            <w:tcW w:w="4509" w:type="dxa"/>
          </w:tcPr>
          <w:p w14:paraId="63210B13" w14:textId="77777777" w:rsidR="00D23A1E" w:rsidRPr="00F91F90" w:rsidRDefault="00D23A1E" w:rsidP="00D23A1E">
            <w:pPr>
              <w:pStyle w:val="ListParagraph"/>
              <w:spacing w:after="200"/>
              <w:rPr>
                <w:rFonts w:ascii="Garamond" w:hAnsi="Garamond" w:cs="Gill Sans MT"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color w:val="000000" w:themeColor="text1"/>
                <w:w w:val="103"/>
              </w:rPr>
              <w:t>Lorem ipsum....</w:t>
            </w:r>
          </w:p>
        </w:tc>
      </w:tr>
      <w:tr w:rsidR="00F91F90" w:rsidRPr="00F91F90" w14:paraId="287A7F14" w14:textId="77777777" w:rsidTr="00F27062">
        <w:tc>
          <w:tcPr>
            <w:tcW w:w="4508" w:type="dxa"/>
          </w:tcPr>
          <w:p w14:paraId="34D506A0" w14:textId="77777777" w:rsidR="00D23A1E" w:rsidRPr="00F91F90" w:rsidRDefault="00D23A1E" w:rsidP="00D23A1E">
            <w:pPr>
              <w:pStyle w:val="ListParagraph"/>
              <w:spacing w:after="200"/>
              <w:rPr>
                <w:rFonts w:ascii="Garamond" w:hAnsi="Garamond" w:cs="Gill Sans MT"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color w:val="000000" w:themeColor="text1"/>
                <w:w w:val="103"/>
              </w:rPr>
              <w:t>problem 2</w:t>
            </w:r>
          </w:p>
        </w:tc>
        <w:tc>
          <w:tcPr>
            <w:tcW w:w="4509" w:type="dxa"/>
          </w:tcPr>
          <w:p w14:paraId="6B6BFA9E" w14:textId="77777777" w:rsidR="00D23A1E" w:rsidRPr="00F91F90" w:rsidRDefault="00D23A1E" w:rsidP="00D23A1E">
            <w:pPr>
              <w:pStyle w:val="ListParagraph"/>
              <w:spacing w:after="200"/>
              <w:rPr>
                <w:rFonts w:ascii="Garamond" w:hAnsi="Garamond" w:cs="Gill Sans MT"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color w:val="000000" w:themeColor="text1"/>
                <w:w w:val="103"/>
              </w:rPr>
              <w:t>...</w:t>
            </w:r>
          </w:p>
        </w:tc>
      </w:tr>
    </w:tbl>
    <w:p w14:paraId="06709FCC" w14:textId="77777777" w:rsidR="00D23A1E" w:rsidRPr="00F91F90" w:rsidRDefault="00D23A1E" w:rsidP="00847BD6">
      <w:pPr>
        <w:pStyle w:val="ListParagraph"/>
        <w:spacing w:line="240" w:lineRule="auto"/>
        <w:rPr>
          <w:rFonts w:ascii="Garamond" w:hAnsi="Garamond" w:cs="Gill Sans MT"/>
          <w:color w:val="000000" w:themeColor="text1"/>
          <w:w w:val="103"/>
        </w:rPr>
      </w:pPr>
    </w:p>
    <w:p w14:paraId="07C23C83" w14:textId="3DB27729" w:rsidR="007204C3" w:rsidRPr="00F91F90" w:rsidRDefault="007204C3" w:rsidP="007204C3">
      <w:pPr>
        <w:pStyle w:val="ListParagraph"/>
        <w:numPr>
          <w:ilvl w:val="0"/>
          <w:numId w:val="20"/>
        </w:numPr>
        <w:spacing w:line="240" w:lineRule="auto"/>
        <w:rPr>
          <w:rFonts w:ascii="Garamond" w:hAnsi="Garamond" w:cs="Gill Sans MT"/>
          <w:color w:val="000000" w:themeColor="text1"/>
          <w:w w:val="103"/>
        </w:rPr>
      </w:pPr>
      <w:r w:rsidRPr="00F91F90">
        <w:rPr>
          <w:rFonts w:ascii="Garamond" w:hAnsi="Garamond" w:cs="Gill Sans MT"/>
          <w:color w:val="000000" w:themeColor="text1"/>
          <w:w w:val="103"/>
        </w:rPr>
        <w:t xml:space="preserve">What are the </w:t>
      </w:r>
      <w:r w:rsidR="008441EC" w:rsidRPr="00F91F90">
        <w:rPr>
          <w:rFonts w:ascii="Garamond" w:hAnsi="Garamond" w:cs="Gill Sans MT"/>
          <w:color w:val="000000" w:themeColor="text1"/>
          <w:w w:val="103"/>
        </w:rPr>
        <w:t>4</w:t>
      </w:r>
      <w:r w:rsidRPr="00F91F90">
        <w:rPr>
          <w:rFonts w:ascii="Garamond" w:hAnsi="Garamond" w:cs="Gill Sans MT"/>
          <w:color w:val="000000" w:themeColor="text1"/>
          <w:w w:val="103"/>
        </w:rPr>
        <w:t>-</w:t>
      </w:r>
      <w:r w:rsidR="008441EC" w:rsidRPr="00F91F90">
        <w:rPr>
          <w:rFonts w:ascii="Garamond" w:hAnsi="Garamond" w:cs="Gill Sans MT"/>
          <w:color w:val="000000" w:themeColor="text1"/>
          <w:w w:val="103"/>
        </w:rPr>
        <w:t>5</w:t>
      </w:r>
      <w:r w:rsidRPr="00F91F90">
        <w:rPr>
          <w:rFonts w:ascii="Garamond" w:hAnsi="Garamond" w:cs="Gill Sans MT"/>
          <w:color w:val="000000" w:themeColor="text1"/>
          <w:w w:val="103"/>
        </w:rPr>
        <w:t xml:space="preserve"> </w:t>
      </w:r>
      <w:r w:rsidR="004058E4" w:rsidRPr="00F91F90">
        <w:rPr>
          <w:rFonts w:ascii="Garamond" w:hAnsi="Garamond" w:cs="Gill Sans MT"/>
          <w:color w:val="000000" w:themeColor="text1"/>
          <w:w w:val="103"/>
        </w:rPr>
        <w:t xml:space="preserve">recommendations/solutions </w:t>
      </w:r>
      <w:r w:rsidR="00EE28A5" w:rsidRPr="00F91F90">
        <w:rPr>
          <w:rFonts w:ascii="Garamond" w:hAnsi="Garamond" w:cs="Gill Sans MT"/>
          <w:color w:val="000000" w:themeColor="text1"/>
          <w:w w:val="103"/>
        </w:rPr>
        <w:t xml:space="preserve">that you want to </w:t>
      </w:r>
      <w:r w:rsidR="004058E4" w:rsidRPr="00F91F90">
        <w:rPr>
          <w:rFonts w:ascii="Garamond" w:hAnsi="Garamond" w:cs="Gill Sans MT"/>
          <w:color w:val="000000" w:themeColor="text1"/>
          <w:w w:val="103"/>
        </w:rPr>
        <w:t>propose</w:t>
      </w:r>
      <w:r w:rsidRPr="00F91F90">
        <w:rPr>
          <w:rFonts w:ascii="Garamond" w:hAnsi="Garamond" w:cs="Gill Sans MT"/>
          <w:color w:val="000000" w:themeColor="text1"/>
          <w:w w:val="103"/>
        </w:rPr>
        <w:t>? (</w:t>
      </w:r>
      <w:r w:rsidR="004D2184" w:rsidRPr="00F91F90">
        <w:rPr>
          <w:rFonts w:ascii="Garamond" w:hAnsi="Garamond" w:cs="Gill Sans MT"/>
          <w:color w:val="000000" w:themeColor="text1"/>
          <w:w w:val="103"/>
        </w:rPr>
        <w:t xml:space="preserve">brainstorm more at this stage; </w:t>
      </w:r>
      <w:r w:rsidR="004058E4" w:rsidRPr="00F91F90">
        <w:rPr>
          <w:rFonts w:ascii="Garamond" w:hAnsi="Garamond" w:cs="Gill Sans MT"/>
          <w:color w:val="000000" w:themeColor="text1"/>
          <w:w w:val="103"/>
        </w:rPr>
        <w:t>have a mix of both organizational/managerial/technical</w:t>
      </w:r>
      <w:r w:rsidRPr="00F91F90">
        <w:rPr>
          <w:rFonts w:ascii="Garamond" w:hAnsi="Garamond" w:cs="Gill Sans MT"/>
          <w:color w:val="000000" w:themeColor="text1"/>
          <w:w w:val="103"/>
        </w:rPr>
        <w:t>)</w:t>
      </w:r>
      <w:r w:rsidR="00C0440A">
        <w:rPr>
          <w:rFonts w:ascii="Garamond" w:hAnsi="Garamond" w:cs="Gill Sans MT"/>
          <w:color w:val="000000" w:themeColor="text1"/>
          <w:w w:val="103"/>
        </w:rPr>
        <w:t xml:space="preserve"> – state the technologies to be used in the recommendation if applicable</w:t>
      </w:r>
    </w:p>
    <w:p w14:paraId="28879991" w14:textId="37F3C58D" w:rsidR="00847BD6" w:rsidRPr="00F91F90" w:rsidRDefault="00847BD6" w:rsidP="00847BD6">
      <w:pPr>
        <w:pStyle w:val="ListParagraph"/>
        <w:spacing w:line="240" w:lineRule="auto"/>
        <w:rPr>
          <w:rFonts w:ascii="Garamond" w:hAnsi="Garamond" w:cs="Gill Sans MT"/>
          <w:color w:val="000000" w:themeColor="text1"/>
          <w:w w:val="10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F91F90" w:rsidRPr="00F91F90" w14:paraId="574AB56B" w14:textId="77777777" w:rsidTr="00F27062">
        <w:tc>
          <w:tcPr>
            <w:tcW w:w="4508" w:type="dxa"/>
          </w:tcPr>
          <w:p w14:paraId="520F3593" w14:textId="6CD3A568" w:rsidR="00C15370" w:rsidRPr="00F91F90" w:rsidRDefault="00C15370" w:rsidP="00C15370">
            <w:pPr>
              <w:pStyle w:val="ListParagraph"/>
              <w:spacing w:after="200"/>
              <w:rPr>
                <w:rFonts w:ascii="Garamond" w:hAnsi="Garamond" w:cs="Gill Sans MT"/>
                <w:b/>
                <w:bCs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b/>
                <w:bCs/>
                <w:color w:val="000000" w:themeColor="text1"/>
                <w:w w:val="103"/>
              </w:rPr>
              <w:t>Recommendation</w:t>
            </w:r>
          </w:p>
        </w:tc>
        <w:tc>
          <w:tcPr>
            <w:tcW w:w="4509" w:type="dxa"/>
          </w:tcPr>
          <w:p w14:paraId="2C8722B1" w14:textId="20A5C1D6" w:rsidR="00C15370" w:rsidRPr="00F91F90" w:rsidRDefault="00C15370" w:rsidP="00C15370">
            <w:pPr>
              <w:pStyle w:val="ListParagraph"/>
              <w:spacing w:after="200"/>
              <w:rPr>
                <w:rFonts w:ascii="Garamond" w:hAnsi="Garamond" w:cs="Gill Sans MT"/>
                <w:b/>
                <w:bCs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b/>
                <w:bCs/>
                <w:color w:val="000000" w:themeColor="text1"/>
                <w:w w:val="103"/>
              </w:rPr>
              <w:t>Description &amp; impact</w:t>
            </w:r>
          </w:p>
        </w:tc>
      </w:tr>
      <w:tr w:rsidR="00F91F90" w:rsidRPr="00F91F90" w14:paraId="37F34188" w14:textId="77777777" w:rsidTr="00F27062">
        <w:tc>
          <w:tcPr>
            <w:tcW w:w="4508" w:type="dxa"/>
          </w:tcPr>
          <w:p w14:paraId="681EB0E5" w14:textId="2DF939BE" w:rsidR="00C15370" w:rsidRPr="00F91F90" w:rsidRDefault="00C15370" w:rsidP="00C15370">
            <w:pPr>
              <w:pStyle w:val="ListParagraph"/>
              <w:spacing w:after="200"/>
              <w:rPr>
                <w:rFonts w:ascii="Garamond" w:hAnsi="Garamond" w:cs="Gill Sans MT"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color w:val="000000" w:themeColor="text1"/>
                <w:w w:val="103"/>
              </w:rPr>
              <w:t>recommendation 1</w:t>
            </w:r>
          </w:p>
        </w:tc>
        <w:tc>
          <w:tcPr>
            <w:tcW w:w="4509" w:type="dxa"/>
          </w:tcPr>
          <w:p w14:paraId="7C753806" w14:textId="77777777" w:rsidR="00C15370" w:rsidRPr="00F91F90" w:rsidRDefault="00C15370" w:rsidP="00C15370">
            <w:pPr>
              <w:pStyle w:val="ListParagraph"/>
              <w:spacing w:after="200"/>
              <w:rPr>
                <w:rFonts w:ascii="Garamond" w:hAnsi="Garamond" w:cs="Gill Sans MT"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color w:val="000000" w:themeColor="text1"/>
                <w:w w:val="103"/>
              </w:rPr>
              <w:t>Lorem ipsum....</w:t>
            </w:r>
          </w:p>
        </w:tc>
      </w:tr>
      <w:tr w:rsidR="00F91F90" w:rsidRPr="00F91F90" w14:paraId="723B95EB" w14:textId="77777777" w:rsidTr="00F27062">
        <w:tc>
          <w:tcPr>
            <w:tcW w:w="4508" w:type="dxa"/>
          </w:tcPr>
          <w:p w14:paraId="0A25C1EC" w14:textId="2681B023" w:rsidR="00C15370" w:rsidRPr="00F91F90" w:rsidRDefault="00C15370" w:rsidP="00C15370">
            <w:pPr>
              <w:pStyle w:val="ListParagraph"/>
              <w:spacing w:after="200"/>
              <w:rPr>
                <w:rFonts w:ascii="Garamond" w:hAnsi="Garamond" w:cs="Gill Sans MT"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color w:val="000000" w:themeColor="text1"/>
                <w:w w:val="103"/>
              </w:rPr>
              <w:t>recommendation 2</w:t>
            </w:r>
          </w:p>
        </w:tc>
        <w:tc>
          <w:tcPr>
            <w:tcW w:w="4509" w:type="dxa"/>
          </w:tcPr>
          <w:p w14:paraId="658D2118" w14:textId="77777777" w:rsidR="00C15370" w:rsidRPr="00F91F90" w:rsidRDefault="00C15370" w:rsidP="00C15370">
            <w:pPr>
              <w:pStyle w:val="ListParagraph"/>
              <w:spacing w:after="200"/>
              <w:rPr>
                <w:rFonts w:ascii="Garamond" w:hAnsi="Garamond" w:cs="Gill Sans MT"/>
                <w:color w:val="000000" w:themeColor="text1"/>
                <w:w w:val="103"/>
              </w:rPr>
            </w:pPr>
            <w:r w:rsidRPr="00F91F90">
              <w:rPr>
                <w:rFonts w:ascii="Garamond" w:hAnsi="Garamond" w:cs="Gill Sans MT"/>
                <w:color w:val="000000" w:themeColor="text1"/>
                <w:w w:val="103"/>
              </w:rPr>
              <w:t>...</w:t>
            </w:r>
          </w:p>
        </w:tc>
      </w:tr>
    </w:tbl>
    <w:p w14:paraId="7737EFB4" w14:textId="77777777" w:rsidR="00C15370" w:rsidRPr="00F91F90" w:rsidRDefault="00C15370" w:rsidP="00847BD6">
      <w:pPr>
        <w:pStyle w:val="ListParagraph"/>
        <w:spacing w:line="240" w:lineRule="auto"/>
        <w:rPr>
          <w:rFonts w:ascii="Garamond" w:hAnsi="Garamond" w:cs="Gill Sans MT"/>
          <w:color w:val="000000" w:themeColor="text1"/>
          <w:w w:val="103"/>
        </w:rPr>
      </w:pPr>
    </w:p>
    <w:p w14:paraId="56ED953E" w14:textId="4D0BA11B" w:rsidR="006E7541" w:rsidRDefault="007204C3" w:rsidP="00F91F90">
      <w:pPr>
        <w:pStyle w:val="ListParagraph"/>
        <w:numPr>
          <w:ilvl w:val="0"/>
          <w:numId w:val="20"/>
        </w:numPr>
        <w:spacing w:line="240" w:lineRule="auto"/>
        <w:rPr>
          <w:rFonts w:ascii="Garamond" w:hAnsi="Garamond" w:cs="Gill Sans MT"/>
          <w:color w:val="000000" w:themeColor="text1"/>
          <w:w w:val="103"/>
        </w:rPr>
      </w:pPr>
      <w:r w:rsidRPr="00F91F90">
        <w:rPr>
          <w:rFonts w:ascii="Garamond" w:hAnsi="Garamond" w:cs="Gill Sans MT"/>
          <w:color w:val="000000" w:themeColor="text1"/>
          <w:w w:val="103"/>
        </w:rPr>
        <w:t xml:space="preserve">What are some of </w:t>
      </w:r>
      <w:r w:rsidR="004058E4" w:rsidRPr="00F91F90">
        <w:rPr>
          <w:rFonts w:ascii="Garamond" w:hAnsi="Garamond" w:cs="Gill Sans MT"/>
          <w:color w:val="000000" w:themeColor="text1"/>
          <w:w w:val="103"/>
        </w:rPr>
        <w:t>the expected benefits for your DT proposal?</w:t>
      </w:r>
    </w:p>
    <w:p w14:paraId="52307228" w14:textId="77777777" w:rsidR="004F5098" w:rsidRDefault="004F5098" w:rsidP="004F5098">
      <w:pPr>
        <w:pStyle w:val="ListParagraph"/>
        <w:spacing w:line="240" w:lineRule="auto"/>
        <w:rPr>
          <w:rFonts w:ascii="Garamond" w:hAnsi="Garamond" w:cs="Gill Sans MT"/>
          <w:color w:val="000000" w:themeColor="text1"/>
          <w:w w:val="103"/>
        </w:rPr>
      </w:pPr>
    </w:p>
    <w:p w14:paraId="3BFDF101" w14:textId="00D2F008" w:rsidR="006E7541" w:rsidRPr="00E925BB" w:rsidRDefault="004F5098" w:rsidP="00A1792B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Garamond" w:hAnsi="Garamond" w:cs="Gill Sans MT"/>
          <w:iCs/>
          <w:color w:val="000000" w:themeColor="text1"/>
          <w:w w:val="103"/>
        </w:rPr>
      </w:pPr>
      <w:r w:rsidRPr="00E925BB">
        <w:rPr>
          <w:rFonts w:ascii="Garamond" w:hAnsi="Garamond" w:cs="Gill Sans MT"/>
          <w:color w:val="000000" w:themeColor="text1"/>
          <w:w w:val="103"/>
        </w:rPr>
        <w:t>How can your DT proposal help the company to recover/prosper post-COVID-19?</w:t>
      </w:r>
    </w:p>
    <w:sectPr w:rsidR="006E7541" w:rsidRPr="00E925BB" w:rsidSect="00F91F90">
      <w:headerReference w:type="default" r:id="rId8"/>
      <w:footerReference w:type="default" r:id="rId9"/>
      <w:pgSz w:w="11907" w:h="16839" w:code="9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29D39D" w14:textId="77777777" w:rsidR="007419C5" w:rsidRDefault="007419C5" w:rsidP="00225CB2">
      <w:pPr>
        <w:spacing w:after="0" w:line="240" w:lineRule="auto"/>
      </w:pPr>
      <w:r>
        <w:separator/>
      </w:r>
    </w:p>
  </w:endnote>
  <w:endnote w:type="continuationSeparator" w:id="0">
    <w:p w14:paraId="7D4BE4AD" w14:textId="77777777" w:rsidR="007419C5" w:rsidRDefault="007419C5" w:rsidP="00225C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Neue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Garamond" w:hAnsi="Garamond"/>
      </w:rPr>
      <w:id w:val="11876394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0324FD" w14:textId="2C22E523" w:rsidR="007A212C" w:rsidRPr="00B06ED7" w:rsidRDefault="007A212C" w:rsidP="00CA17C8">
        <w:pPr>
          <w:pStyle w:val="Footer"/>
          <w:tabs>
            <w:tab w:val="left" w:pos="8263"/>
          </w:tabs>
          <w:rPr>
            <w:rFonts w:ascii="Garamond" w:hAnsi="Garamond"/>
          </w:rPr>
        </w:pPr>
        <w:r w:rsidRPr="00B06ED7">
          <w:rPr>
            <w:rFonts w:ascii="Garamond" w:hAnsi="Garamond"/>
          </w:rPr>
          <w:tab/>
        </w:r>
        <w:r w:rsidRPr="00B06ED7">
          <w:rPr>
            <w:rFonts w:ascii="Garamond" w:hAnsi="Garamond"/>
          </w:rPr>
          <w:tab/>
        </w:r>
        <w:r w:rsidRPr="00B06ED7">
          <w:rPr>
            <w:rFonts w:ascii="Garamond" w:hAnsi="Garamond"/>
          </w:rPr>
          <w:tab/>
        </w:r>
        <w:r w:rsidRPr="00B06ED7">
          <w:rPr>
            <w:rFonts w:ascii="Garamond" w:hAnsi="Garamond"/>
            <w:sz w:val="20"/>
            <w:szCs w:val="20"/>
          </w:rPr>
          <w:fldChar w:fldCharType="begin"/>
        </w:r>
        <w:r w:rsidRPr="00B06ED7">
          <w:rPr>
            <w:rFonts w:ascii="Garamond" w:hAnsi="Garamond"/>
            <w:sz w:val="20"/>
            <w:szCs w:val="20"/>
          </w:rPr>
          <w:instrText xml:space="preserve"> PAGE   \* MERGEFORMAT </w:instrText>
        </w:r>
        <w:r w:rsidRPr="00B06ED7">
          <w:rPr>
            <w:rFonts w:ascii="Garamond" w:hAnsi="Garamond"/>
            <w:sz w:val="20"/>
            <w:szCs w:val="20"/>
          </w:rPr>
          <w:fldChar w:fldCharType="separate"/>
        </w:r>
        <w:r w:rsidR="0090665C">
          <w:rPr>
            <w:rFonts w:ascii="Garamond" w:hAnsi="Garamond"/>
            <w:noProof/>
            <w:sz w:val="20"/>
            <w:szCs w:val="20"/>
          </w:rPr>
          <w:t>1</w:t>
        </w:r>
        <w:r w:rsidRPr="00B06ED7">
          <w:rPr>
            <w:rFonts w:ascii="Garamond" w:hAnsi="Garamond"/>
            <w:noProof/>
            <w:sz w:val="20"/>
            <w:szCs w:val="20"/>
          </w:rPr>
          <w:fldChar w:fldCharType="end"/>
        </w:r>
      </w:p>
    </w:sdtContent>
  </w:sdt>
  <w:p w14:paraId="2AAEA5EC" w14:textId="77777777" w:rsidR="007A212C" w:rsidRDefault="007A21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AF8B60" w14:textId="77777777" w:rsidR="007419C5" w:rsidRDefault="007419C5" w:rsidP="00225CB2">
      <w:pPr>
        <w:spacing w:after="0" w:line="240" w:lineRule="auto"/>
      </w:pPr>
      <w:r>
        <w:separator/>
      </w:r>
    </w:p>
  </w:footnote>
  <w:footnote w:type="continuationSeparator" w:id="0">
    <w:p w14:paraId="14EF9E19" w14:textId="77777777" w:rsidR="007419C5" w:rsidRDefault="007419C5" w:rsidP="00225C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8AEE4A" w14:textId="07632212" w:rsidR="007A212C" w:rsidRPr="00B06ED7" w:rsidRDefault="007A212C">
    <w:pPr>
      <w:pStyle w:val="Header"/>
      <w:rPr>
        <w:rFonts w:ascii="Garamond" w:hAnsi="Garamond"/>
        <w:sz w:val="20"/>
        <w:szCs w:val="20"/>
      </w:rPr>
    </w:pPr>
    <w:r w:rsidRPr="00B06ED7">
      <w:rPr>
        <w:rFonts w:ascii="Garamond" w:hAnsi="Garamond"/>
        <w:sz w:val="20"/>
        <w:szCs w:val="20"/>
      </w:rPr>
      <w:t>NUS School of Computing</w:t>
    </w:r>
    <w:r w:rsidR="006D0B04">
      <w:rPr>
        <w:rFonts w:ascii="Garamond" w:hAnsi="Garamond"/>
        <w:sz w:val="20"/>
        <w:szCs w:val="20"/>
      </w:rPr>
      <w:t xml:space="preserve"> DISA</w:t>
    </w:r>
    <w:r w:rsidRPr="00B06ED7">
      <w:rPr>
        <w:rFonts w:ascii="Garamond" w:hAnsi="Garamond"/>
        <w:sz w:val="20"/>
        <w:szCs w:val="20"/>
      </w:rPr>
      <w:t xml:space="preserve">                                                                               </w:t>
    </w:r>
    <w:r w:rsidR="004058E4">
      <w:rPr>
        <w:rFonts w:ascii="Garamond" w:hAnsi="Garamond"/>
        <w:sz w:val="20"/>
        <w:szCs w:val="20"/>
      </w:rPr>
      <w:t xml:space="preserve"> </w:t>
    </w:r>
    <w:r w:rsidRPr="00B06ED7">
      <w:rPr>
        <w:rFonts w:ascii="Garamond" w:hAnsi="Garamond"/>
        <w:sz w:val="20"/>
        <w:szCs w:val="20"/>
      </w:rPr>
      <w:t>AY</w:t>
    </w:r>
    <w:r w:rsidR="00B26777">
      <w:rPr>
        <w:rFonts w:ascii="Garamond" w:hAnsi="Garamond"/>
        <w:sz w:val="20"/>
        <w:szCs w:val="20"/>
      </w:rPr>
      <w:t>2</w:t>
    </w:r>
    <w:r w:rsidR="004E7344">
      <w:rPr>
        <w:rFonts w:ascii="Garamond" w:hAnsi="Garamond"/>
        <w:sz w:val="20"/>
        <w:szCs w:val="20"/>
      </w:rPr>
      <w:t>2</w:t>
    </w:r>
    <w:r w:rsidRPr="00B06ED7">
      <w:rPr>
        <w:rFonts w:ascii="Garamond" w:hAnsi="Garamond"/>
        <w:sz w:val="20"/>
        <w:szCs w:val="20"/>
      </w:rPr>
      <w:t>/</w:t>
    </w:r>
    <w:r w:rsidR="00ED2177">
      <w:rPr>
        <w:rFonts w:ascii="Garamond" w:hAnsi="Garamond"/>
        <w:sz w:val="20"/>
        <w:szCs w:val="20"/>
      </w:rPr>
      <w:t>2</w:t>
    </w:r>
    <w:r w:rsidR="004E7344">
      <w:rPr>
        <w:rFonts w:ascii="Garamond" w:hAnsi="Garamond"/>
        <w:sz w:val="20"/>
        <w:szCs w:val="20"/>
      </w:rPr>
      <w:t>3</w:t>
    </w:r>
    <w:r w:rsidRPr="00B06ED7">
      <w:rPr>
        <w:rFonts w:ascii="Garamond" w:hAnsi="Garamond"/>
        <w:sz w:val="20"/>
        <w:szCs w:val="20"/>
      </w:rPr>
      <w:t xml:space="preserve"> Semester </w:t>
    </w:r>
    <w:r w:rsidR="004E7344">
      <w:rPr>
        <w:rFonts w:ascii="Garamond" w:hAnsi="Garamond"/>
        <w:sz w:val="20"/>
        <w:szCs w:val="20"/>
      </w:rPr>
      <w:t>1</w:t>
    </w:r>
    <w:r w:rsidRPr="00B06ED7">
      <w:rPr>
        <w:rFonts w:ascii="Garamond" w:hAnsi="Garamond"/>
        <w:sz w:val="20"/>
        <w:szCs w:val="20"/>
      </w:rPr>
      <w:t xml:space="preserve"> </w:t>
    </w:r>
    <w:r w:rsidR="004058E4">
      <w:rPr>
        <w:rFonts w:ascii="Garamond" w:hAnsi="Garamond"/>
        <w:sz w:val="20"/>
        <w:szCs w:val="20"/>
      </w:rPr>
      <w:t>–</w:t>
    </w:r>
    <w:r w:rsidRPr="00B06ED7">
      <w:rPr>
        <w:rFonts w:ascii="Garamond" w:hAnsi="Garamond"/>
        <w:sz w:val="20"/>
        <w:szCs w:val="20"/>
      </w:rPr>
      <w:t xml:space="preserve"> </w:t>
    </w:r>
    <w:r w:rsidR="004058E4">
      <w:rPr>
        <w:rFonts w:ascii="Garamond" w:hAnsi="Garamond"/>
        <w:sz w:val="20"/>
        <w:szCs w:val="20"/>
      </w:rPr>
      <w:t>IS310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035AB"/>
    <w:multiLevelType w:val="hybridMultilevel"/>
    <w:tmpl w:val="842E4C12"/>
    <w:lvl w:ilvl="0" w:tplc="9336E6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91697"/>
    <w:multiLevelType w:val="hybridMultilevel"/>
    <w:tmpl w:val="D2000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537EF"/>
    <w:multiLevelType w:val="hybridMultilevel"/>
    <w:tmpl w:val="D2BAA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65FFC"/>
    <w:multiLevelType w:val="hybridMultilevel"/>
    <w:tmpl w:val="0E52BB00"/>
    <w:lvl w:ilvl="0" w:tplc="B0B0E10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BB93F0E"/>
    <w:multiLevelType w:val="hybridMultilevel"/>
    <w:tmpl w:val="74EE450E"/>
    <w:lvl w:ilvl="0" w:tplc="0409000D">
      <w:start w:val="1"/>
      <w:numFmt w:val="bullet"/>
      <w:lvlText w:val=""/>
      <w:lvlJc w:val="left"/>
      <w:pPr>
        <w:ind w:left="8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5" w15:restartNumberingAfterBreak="0">
    <w:nsid w:val="1C1D40CE"/>
    <w:multiLevelType w:val="multilevel"/>
    <w:tmpl w:val="AF049F3A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360"/>
      </w:pPr>
    </w:lvl>
    <w:lvl w:ilvl="1" w:tentative="1">
      <w:start w:val="1"/>
      <w:numFmt w:val="decimal"/>
      <w:lvlText w:val="%2."/>
      <w:lvlJc w:val="left"/>
      <w:pPr>
        <w:tabs>
          <w:tab w:val="num" w:pos="960"/>
        </w:tabs>
        <w:ind w:left="960" w:hanging="360"/>
      </w:pPr>
    </w:lvl>
    <w:lvl w:ilvl="2" w:tentative="1">
      <w:start w:val="1"/>
      <w:numFmt w:val="decimal"/>
      <w:lvlText w:val="%3."/>
      <w:lvlJc w:val="left"/>
      <w:pPr>
        <w:tabs>
          <w:tab w:val="num" w:pos="1680"/>
        </w:tabs>
        <w:ind w:left="1680" w:hanging="360"/>
      </w:pPr>
    </w:lvl>
    <w:lvl w:ilvl="3" w:tentative="1">
      <w:start w:val="1"/>
      <w:numFmt w:val="decimal"/>
      <w:lvlText w:val="%4."/>
      <w:lvlJc w:val="left"/>
      <w:pPr>
        <w:tabs>
          <w:tab w:val="num" w:pos="2400"/>
        </w:tabs>
        <w:ind w:left="2400" w:hanging="360"/>
      </w:pPr>
    </w:lvl>
    <w:lvl w:ilvl="4" w:tentative="1">
      <w:start w:val="1"/>
      <w:numFmt w:val="decimal"/>
      <w:lvlText w:val="%5."/>
      <w:lvlJc w:val="left"/>
      <w:pPr>
        <w:tabs>
          <w:tab w:val="num" w:pos="3120"/>
        </w:tabs>
        <w:ind w:left="3120" w:hanging="360"/>
      </w:pPr>
    </w:lvl>
    <w:lvl w:ilvl="5" w:tentative="1">
      <w:start w:val="1"/>
      <w:numFmt w:val="decimal"/>
      <w:lvlText w:val="%6."/>
      <w:lvlJc w:val="left"/>
      <w:pPr>
        <w:tabs>
          <w:tab w:val="num" w:pos="3840"/>
        </w:tabs>
        <w:ind w:left="3840" w:hanging="360"/>
      </w:pPr>
    </w:lvl>
    <w:lvl w:ilvl="6" w:tentative="1">
      <w:start w:val="1"/>
      <w:numFmt w:val="decimal"/>
      <w:lvlText w:val="%7."/>
      <w:lvlJc w:val="left"/>
      <w:pPr>
        <w:tabs>
          <w:tab w:val="num" w:pos="4560"/>
        </w:tabs>
        <w:ind w:left="4560" w:hanging="360"/>
      </w:pPr>
    </w:lvl>
    <w:lvl w:ilvl="7" w:tentative="1">
      <w:start w:val="1"/>
      <w:numFmt w:val="decimal"/>
      <w:lvlText w:val="%8."/>
      <w:lvlJc w:val="left"/>
      <w:pPr>
        <w:tabs>
          <w:tab w:val="num" w:pos="5280"/>
        </w:tabs>
        <w:ind w:left="5280" w:hanging="360"/>
      </w:pPr>
    </w:lvl>
    <w:lvl w:ilvl="8" w:tentative="1">
      <w:start w:val="1"/>
      <w:numFmt w:val="decimal"/>
      <w:lvlText w:val="%9."/>
      <w:lvlJc w:val="left"/>
      <w:pPr>
        <w:tabs>
          <w:tab w:val="num" w:pos="6000"/>
        </w:tabs>
        <w:ind w:left="6000" w:hanging="360"/>
      </w:pPr>
    </w:lvl>
  </w:abstractNum>
  <w:abstractNum w:abstractNumId="6" w15:restartNumberingAfterBreak="0">
    <w:nsid w:val="1EB83D86"/>
    <w:multiLevelType w:val="hybridMultilevel"/>
    <w:tmpl w:val="559A7C48"/>
    <w:lvl w:ilvl="0" w:tplc="FACC0656">
      <w:numFmt w:val="bullet"/>
      <w:lvlText w:val="•"/>
      <w:lvlJc w:val="left"/>
      <w:pPr>
        <w:ind w:left="720" w:hanging="360"/>
      </w:pPr>
      <w:rPr>
        <w:rFonts w:ascii="Garamond" w:eastAsiaTheme="minorEastAsia" w:hAnsi="Garamond" w:cs="HelveticaNeue-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73108"/>
    <w:multiLevelType w:val="hybridMultilevel"/>
    <w:tmpl w:val="B2760E88"/>
    <w:lvl w:ilvl="0" w:tplc="FACC0656">
      <w:numFmt w:val="bullet"/>
      <w:lvlText w:val="•"/>
      <w:lvlJc w:val="left"/>
      <w:pPr>
        <w:ind w:left="720" w:hanging="360"/>
      </w:pPr>
      <w:rPr>
        <w:rFonts w:ascii="Garamond" w:eastAsiaTheme="minorEastAsia" w:hAnsi="Garamond" w:cs="HelveticaNeue-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0E6CFF"/>
    <w:multiLevelType w:val="hybridMultilevel"/>
    <w:tmpl w:val="AE0462F4"/>
    <w:lvl w:ilvl="0" w:tplc="B0B0E106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27D72C6A"/>
    <w:multiLevelType w:val="hybridMultilevel"/>
    <w:tmpl w:val="5BCE896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CE04E0F"/>
    <w:multiLevelType w:val="multilevel"/>
    <w:tmpl w:val="1A06E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9F5681"/>
    <w:multiLevelType w:val="hybridMultilevel"/>
    <w:tmpl w:val="F6E4358C"/>
    <w:lvl w:ilvl="0" w:tplc="B0B0E106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553953"/>
    <w:multiLevelType w:val="hybridMultilevel"/>
    <w:tmpl w:val="D94A8DDE"/>
    <w:lvl w:ilvl="0" w:tplc="B0B0E10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675906"/>
    <w:multiLevelType w:val="hybridMultilevel"/>
    <w:tmpl w:val="D2BAA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A72B26"/>
    <w:multiLevelType w:val="hybridMultilevel"/>
    <w:tmpl w:val="6212BFE4"/>
    <w:lvl w:ilvl="0" w:tplc="173247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219140B"/>
    <w:multiLevelType w:val="hybridMultilevel"/>
    <w:tmpl w:val="5D76C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0F4A14"/>
    <w:multiLevelType w:val="hybridMultilevel"/>
    <w:tmpl w:val="D2BAA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9268B6"/>
    <w:multiLevelType w:val="hybridMultilevel"/>
    <w:tmpl w:val="C6486FE4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F4690E"/>
    <w:multiLevelType w:val="hybridMultilevel"/>
    <w:tmpl w:val="D2BAA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A30B10"/>
    <w:multiLevelType w:val="hybridMultilevel"/>
    <w:tmpl w:val="413E50CE"/>
    <w:lvl w:ilvl="0" w:tplc="9336E6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51C38"/>
    <w:multiLevelType w:val="hybridMultilevel"/>
    <w:tmpl w:val="D2BAA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2365A6"/>
    <w:multiLevelType w:val="hybridMultilevel"/>
    <w:tmpl w:val="D2BAA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447B39"/>
    <w:multiLevelType w:val="hybridMultilevel"/>
    <w:tmpl w:val="DB6C46DC"/>
    <w:lvl w:ilvl="0" w:tplc="D0DC1C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920555"/>
    <w:multiLevelType w:val="hybridMultilevel"/>
    <w:tmpl w:val="D2BAA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4A396F"/>
    <w:multiLevelType w:val="hybridMultilevel"/>
    <w:tmpl w:val="1E9EF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901D7"/>
    <w:multiLevelType w:val="hybridMultilevel"/>
    <w:tmpl w:val="93523EB6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6" w15:restartNumberingAfterBreak="0">
    <w:nsid w:val="7961630D"/>
    <w:multiLevelType w:val="hybridMultilevel"/>
    <w:tmpl w:val="816C8AFA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4"/>
  </w:num>
  <w:num w:numId="3">
    <w:abstractNumId w:val="20"/>
  </w:num>
  <w:num w:numId="4">
    <w:abstractNumId w:val="22"/>
  </w:num>
  <w:num w:numId="5">
    <w:abstractNumId w:val="21"/>
  </w:num>
  <w:num w:numId="6">
    <w:abstractNumId w:val="2"/>
  </w:num>
  <w:num w:numId="7">
    <w:abstractNumId w:val="16"/>
  </w:num>
  <w:num w:numId="8">
    <w:abstractNumId w:val="23"/>
  </w:num>
  <w:num w:numId="9">
    <w:abstractNumId w:val="18"/>
  </w:num>
  <w:num w:numId="10">
    <w:abstractNumId w:val="1"/>
  </w:num>
  <w:num w:numId="11">
    <w:abstractNumId w:val="13"/>
  </w:num>
  <w:num w:numId="12">
    <w:abstractNumId w:val="19"/>
  </w:num>
  <w:num w:numId="13">
    <w:abstractNumId w:val="0"/>
  </w:num>
  <w:num w:numId="14">
    <w:abstractNumId w:val="4"/>
  </w:num>
  <w:num w:numId="15">
    <w:abstractNumId w:val="9"/>
  </w:num>
  <w:num w:numId="16">
    <w:abstractNumId w:val="5"/>
  </w:num>
  <w:num w:numId="17">
    <w:abstractNumId w:val="26"/>
  </w:num>
  <w:num w:numId="18">
    <w:abstractNumId w:val="7"/>
  </w:num>
  <w:num w:numId="19">
    <w:abstractNumId w:val="6"/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12"/>
  </w:num>
  <w:num w:numId="24">
    <w:abstractNumId w:val="14"/>
  </w:num>
  <w:num w:numId="25">
    <w:abstractNumId w:val="17"/>
  </w:num>
  <w:num w:numId="26">
    <w:abstractNumId w:val="11"/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Y3NTYys7Q0NrQ0MjRQ0lEKTi0uzszPAykwNKkFALugkIotAAAA"/>
  </w:docVars>
  <w:rsids>
    <w:rsidRoot w:val="00225CB2"/>
    <w:rsid w:val="0000687E"/>
    <w:rsid w:val="000075AF"/>
    <w:rsid w:val="000123A0"/>
    <w:rsid w:val="00013073"/>
    <w:rsid w:val="00023A54"/>
    <w:rsid w:val="00032371"/>
    <w:rsid w:val="0003431C"/>
    <w:rsid w:val="00040F3F"/>
    <w:rsid w:val="00041F2C"/>
    <w:rsid w:val="00042B4F"/>
    <w:rsid w:val="00063D13"/>
    <w:rsid w:val="00064E76"/>
    <w:rsid w:val="00066FAD"/>
    <w:rsid w:val="000818C8"/>
    <w:rsid w:val="00090A98"/>
    <w:rsid w:val="0009183C"/>
    <w:rsid w:val="000A1E68"/>
    <w:rsid w:val="000B043B"/>
    <w:rsid w:val="000B4B5F"/>
    <w:rsid w:val="000C6733"/>
    <w:rsid w:val="000E24B9"/>
    <w:rsid w:val="000F458F"/>
    <w:rsid w:val="0010115F"/>
    <w:rsid w:val="001011DB"/>
    <w:rsid w:val="00106280"/>
    <w:rsid w:val="001063E3"/>
    <w:rsid w:val="00116D41"/>
    <w:rsid w:val="00116E82"/>
    <w:rsid w:val="00127BC4"/>
    <w:rsid w:val="00131518"/>
    <w:rsid w:val="00132CB2"/>
    <w:rsid w:val="00134882"/>
    <w:rsid w:val="001372F2"/>
    <w:rsid w:val="00137A55"/>
    <w:rsid w:val="00145522"/>
    <w:rsid w:val="00146FE6"/>
    <w:rsid w:val="00147FD1"/>
    <w:rsid w:val="00152538"/>
    <w:rsid w:val="0016120A"/>
    <w:rsid w:val="00175302"/>
    <w:rsid w:val="00185280"/>
    <w:rsid w:val="001924EF"/>
    <w:rsid w:val="001939CF"/>
    <w:rsid w:val="0019590E"/>
    <w:rsid w:val="00196E36"/>
    <w:rsid w:val="001A1A9A"/>
    <w:rsid w:val="001B35EB"/>
    <w:rsid w:val="001B4D0C"/>
    <w:rsid w:val="001D05EC"/>
    <w:rsid w:val="001D1DCF"/>
    <w:rsid w:val="001D3213"/>
    <w:rsid w:val="001D5B09"/>
    <w:rsid w:val="001E560A"/>
    <w:rsid w:val="001E68E9"/>
    <w:rsid w:val="001F0216"/>
    <w:rsid w:val="001F4F77"/>
    <w:rsid w:val="00203FB7"/>
    <w:rsid w:val="0020412D"/>
    <w:rsid w:val="002120E8"/>
    <w:rsid w:val="00212FD7"/>
    <w:rsid w:val="0022040F"/>
    <w:rsid w:val="00225CB2"/>
    <w:rsid w:val="00227041"/>
    <w:rsid w:val="002327B6"/>
    <w:rsid w:val="00234E9D"/>
    <w:rsid w:val="00235551"/>
    <w:rsid w:val="0024543B"/>
    <w:rsid w:val="00247230"/>
    <w:rsid w:val="0025136F"/>
    <w:rsid w:val="00251F02"/>
    <w:rsid w:val="002527B2"/>
    <w:rsid w:val="002542B1"/>
    <w:rsid w:val="0026394B"/>
    <w:rsid w:val="002743C7"/>
    <w:rsid w:val="00276CE7"/>
    <w:rsid w:val="00284027"/>
    <w:rsid w:val="002909A4"/>
    <w:rsid w:val="00295997"/>
    <w:rsid w:val="002B2117"/>
    <w:rsid w:val="002C18CF"/>
    <w:rsid w:val="002C3C35"/>
    <w:rsid w:val="002C7232"/>
    <w:rsid w:val="002D24B8"/>
    <w:rsid w:val="002D2F7B"/>
    <w:rsid w:val="002D5D34"/>
    <w:rsid w:val="002F35A3"/>
    <w:rsid w:val="002F40A2"/>
    <w:rsid w:val="00302922"/>
    <w:rsid w:val="00303431"/>
    <w:rsid w:val="00303E1F"/>
    <w:rsid w:val="00304C75"/>
    <w:rsid w:val="003107AA"/>
    <w:rsid w:val="00315694"/>
    <w:rsid w:val="003222BC"/>
    <w:rsid w:val="00322A59"/>
    <w:rsid w:val="00322B30"/>
    <w:rsid w:val="003301B4"/>
    <w:rsid w:val="00342B74"/>
    <w:rsid w:val="003468B9"/>
    <w:rsid w:val="00350BE5"/>
    <w:rsid w:val="00357AE5"/>
    <w:rsid w:val="00374AE0"/>
    <w:rsid w:val="00377A05"/>
    <w:rsid w:val="0038161B"/>
    <w:rsid w:val="00383EF0"/>
    <w:rsid w:val="00391345"/>
    <w:rsid w:val="00392510"/>
    <w:rsid w:val="00393B07"/>
    <w:rsid w:val="003A3FB5"/>
    <w:rsid w:val="003B400A"/>
    <w:rsid w:val="003B4652"/>
    <w:rsid w:val="003B61E7"/>
    <w:rsid w:val="003C1463"/>
    <w:rsid w:val="003C55E4"/>
    <w:rsid w:val="003C5C79"/>
    <w:rsid w:val="003D13FC"/>
    <w:rsid w:val="003E6060"/>
    <w:rsid w:val="003E78C2"/>
    <w:rsid w:val="003F39A5"/>
    <w:rsid w:val="003F3BED"/>
    <w:rsid w:val="004003BE"/>
    <w:rsid w:val="004058E4"/>
    <w:rsid w:val="00420373"/>
    <w:rsid w:val="00420909"/>
    <w:rsid w:val="00420F40"/>
    <w:rsid w:val="0042515E"/>
    <w:rsid w:val="004257CE"/>
    <w:rsid w:val="0043048A"/>
    <w:rsid w:val="004307FB"/>
    <w:rsid w:val="0043714A"/>
    <w:rsid w:val="00441BF4"/>
    <w:rsid w:val="00455BB6"/>
    <w:rsid w:val="004572F6"/>
    <w:rsid w:val="004635AD"/>
    <w:rsid w:val="004729FD"/>
    <w:rsid w:val="0047546E"/>
    <w:rsid w:val="004933E0"/>
    <w:rsid w:val="00496F9A"/>
    <w:rsid w:val="004A51D4"/>
    <w:rsid w:val="004B0D9D"/>
    <w:rsid w:val="004B2AA8"/>
    <w:rsid w:val="004B7A73"/>
    <w:rsid w:val="004C017B"/>
    <w:rsid w:val="004D03E9"/>
    <w:rsid w:val="004D2184"/>
    <w:rsid w:val="004D3963"/>
    <w:rsid w:val="004E7344"/>
    <w:rsid w:val="004E78AB"/>
    <w:rsid w:val="004F5098"/>
    <w:rsid w:val="004F5489"/>
    <w:rsid w:val="004F591F"/>
    <w:rsid w:val="00501119"/>
    <w:rsid w:val="005108ED"/>
    <w:rsid w:val="00512270"/>
    <w:rsid w:val="00512CD9"/>
    <w:rsid w:val="00513E10"/>
    <w:rsid w:val="00514527"/>
    <w:rsid w:val="00515AA3"/>
    <w:rsid w:val="00530C6C"/>
    <w:rsid w:val="00530DEF"/>
    <w:rsid w:val="00531913"/>
    <w:rsid w:val="0053208A"/>
    <w:rsid w:val="00532743"/>
    <w:rsid w:val="00533A17"/>
    <w:rsid w:val="005414E1"/>
    <w:rsid w:val="00541538"/>
    <w:rsid w:val="00544CFB"/>
    <w:rsid w:val="005466B1"/>
    <w:rsid w:val="00546E8A"/>
    <w:rsid w:val="00554520"/>
    <w:rsid w:val="005562B7"/>
    <w:rsid w:val="00556444"/>
    <w:rsid w:val="005637B2"/>
    <w:rsid w:val="00570A25"/>
    <w:rsid w:val="0057286F"/>
    <w:rsid w:val="00572D90"/>
    <w:rsid w:val="00583165"/>
    <w:rsid w:val="00584693"/>
    <w:rsid w:val="00587BFA"/>
    <w:rsid w:val="005919FC"/>
    <w:rsid w:val="005950E9"/>
    <w:rsid w:val="00597124"/>
    <w:rsid w:val="005A0DC8"/>
    <w:rsid w:val="005A22CA"/>
    <w:rsid w:val="005A46D1"/>
    <w:rsid w:val="005B1E82"/>
    <w:rsid w:val="005B332B"/>
    <w:rsid w:val="005B7957"/>
    <w:rsid w:val="005C58CA"/>
    <w:rsid w:val="005D04AC"/>
    <w:rsid w:val="005D1B0D"/>
    <w:rsid w:val="005D2DCE"/>
    <w:rsid w:val="005D40A5"/>
    <w:rsid w:val="005D73C7"/>
    <w:rsid w:val="005D781D"/>
    <w:rsid w:val="005E33B3"/>
    <w:rsid w:val="005E4118"/>
    <w:rsid w:val="005E6DE6"/>
    <w:rsid w:val="005F36C6"/>
    <w:rsid w:val="00601706"/>
    <w:rsid w:val="00601E3D"/>
    <w:rsid w:val="006131C3"/>
    <w:rsid w:val="0061585B"/>
    <w:rsid w:val="00615CC6"/>
    <w:rsid w:val="00623491"/>
    <w:rsid w:val="00631106"/>
    <w:rsid w:val="00635D28"/>
    <w:rsid w:val="006511D0"/>
    <w:rsid w:val="006540C8"/>
    <w:rsid w:val="0065795E"/>
    <w:rsid w:val="00674B3D"/>
    <w:rsid w:val="006763BC"/>
    <w:rsid w:val="00682413"/>
    <w:rsid w:val="0068428C"/>
    <w:rsid w:val="00687DFB"/>
    <w:rsid w:val="00690537"/>
    <w:rsid w:val="00693598"/>
    <w:rsid w:val="006972A4"/>
    <w:rsid w:val="006B3817"/>
    <w:rsid w:val="006D0B04"/>
    <w:rsid w:val="006D13BD"/>
    <w:rsid w:val="006E1ECD"/>
    <w:rsid w:val="006E7541"/>
    <w:rsid w:val="006F038A"/>
    <w:rsid w:val="00703A76"/>
    <w:rsid w:val="007204C3"/>
    <w:rsid w:val="00721F49"/>
    <w:rsid w:val="007406AF"/>
    <w:rsid w:val="0074108A"/>
    <w:rsid w:val="007419C5"/>
    <w:rsid w:val="0074303D"/>
    <w:rsid w:val="00747672"/>
    <w:rsid w:val="00750308"/>
    <w:rsid w:val="007514CB"/>
    <w:rsid w:val="007553C6"/>
    <w:rsid w:val="0075697F"/>
    <w:rsid w:val="007574F6"/>
    <w:rsid w:val="007646AE"/>
    <w:rsid w:val="007665A3"/>
    <w:rsid w:val="007745F2"/>
    <w:rsid w:val="00783225"/>
    <w:rsid w:val="00793807"/>
    <w:rsid w:val="007A212C"/>
    <w:rsid w:val="007A3B9E"/>
    <w:rsid w:val="007B076E"/>
    <w:rsid w:val="007B52D6"/>
    <w:rsid w:val="007B662E"/>
    <w:rsid w:val="007D0B14"/>
    <w:rsid w:val="007D66A4"/>
    <w:rsid w:val="007F25F0"/>
    <w:rsid w:val="007F2BE2"/>
    <w:rsid w:val="007F717E"/>
    <w:rsid w:val="0080167C"/>
    <w:rsid w:val="0080216E"/>
    <w:rsid w:val="00806849"/>
    <w:rsid w:val="00817252"/>
    <w:rsid w:val="00817B47"/>
    <w:rsid w:val="00821B1A"/>
    <w:rsid w:val="00830EB5"/>
    <w:rsid w:val="00831766"/>
    <w:rsid w:val="00836823"/>
    <w:rsid w:val="00842AF3"/>
    <w:rsid w:val="008441EC"/>
    <w:rsid w:val="00844B36"/>
    <w:rsid w:val="00845188"/>
    <w:rsid w:val="00847BD6"/>
    <w:rsid w:val="00850164"/>
    <w:rsid w:val="00856F05"/>
    <w:rsid w:val="00857C0E"/>
    <w:rsid w:val="00863861"/>
    <w:rsid w:val="00866C7B"/>
    <w:rsid w:val="00874DB0"/>
    <w:rsid w:val="008847EB"/>
    <w:rsid w:val="00885663"/>
    <w:rsid w:val="0088585E"/>
    <w:rsid w:val="00897334"/>
    <w:rsid w:val="008B1F85"/>
    <w:rsid w:val="008B602D"/>
    <w:rsid w:val="008C026A"/>
    <w:rsid w:val="008D1876"/>
    <w:rsid w:val="008D6165"/>
    <w:rsid w:val="008E1299"/>
    <w:rsid w:val="008E65B8"/>
    <w:rsid w:val="008F09E4"/>
    <w:rsid w:val="008F21DD"/>
    <w:rsid w:val="008F4888"/>
    <w:rsid w:val="00900F13"/>
    <w:rsid w:val="00905BD8"/>
    <w:rsid w:val="0090665C"/>
    <w:rsid w:val="00907CB9"/>
    <w:rsid w:val="009204AA"/>
    <w:rsid w:val="009275B1"/>
    <w:rsid w:val="00930315"/>
    <w:rsid w:val="009308D3"/>
    <w:rsid w:val="00936490"/>
    <w:rsid w:val="00944697"/>
    <w:rsid w:val="009475F9"/>
    <w:rsid w:val="009511E7"/>
    <w:rsid w:val="00952259"/>
    <w:rsid w:val="00953AB9"/>
    <w:rsid w:val="009562AF"/>
    <w:rsid w:val="00964E9C"/>
    <w:rsid w:val="00971446"/>
    <w:rsid w:val="00972B5C"/>
    <w:rsid w:val="00975911"/>
    <w:rsid w:val="00987429"/>
    <w:rsid w:val="0098746F"/>
    <w:rsid w:val="00990EBA"/>
    <w:rsid w:val="009A0050"/>
    <w:rsid w:val="009A16B2"/>
    <w:rsid w:val="009A16BD"/>
    <w:rsid w:val="009A4D66"/>
    <w:rsid w:val="009A7C48"/>
    <w:rsid w:val="009A7DF7"/>
    <w:rsid w:val="009B7735"/>
    <w:rsid w:val="009C01F3"/>
    <w:rsid w:val="009C1144"/>
    <w:rsid w:val="009C11DC"/>
    <w:rsid w:val="009C31F2"/>
    <w:rsid w:val="009D09D1"/>
    <w:rsid w:val="009D2B8A"/>
    <w:rsid w:val="009D45AC"/>
    <w:rsid w:val="009E46B3"/>
    <w:rsid w:val="00A04A3A"/>
    <w:rsid w:val="00A1011D"/>
    <w:rsid w:val="00A32FDA"/>
    <w:rsid w:val="00A34650"/>
    <w:rsid w:val="00A357B9"/>
    <w:rsid w:val="00A460AC"/>
    <w:rsid w:val="00A47B67"/>
    <w:rsid w:val="00A5254D"/>
    <w:rsid w:val="00A53D5F"/>
    <w:rsid w:val="00A709E4"/>
    <w:rsid w:val="00A7128F"/>
    <w:rsid w:val="00A9366E"/>
    <w:rsid w:val="00AA0478"/>
    <w:rsid w:val="00AA3B5D"/>
    <w:rsid w:val="00AA5046"/>
    <w:rsid w:val="00AA5CF8"/>
    <w:rsid w:val="00AB5718"/>
    <w:rsid w:val="00AC71AF"/>
    <w:rsid w:val="00AD36B0"/>
    <w:rsid w:val="00AD762D"/>
    <w:rsid w:val="00AE303F"/>
    <w:rsid w:val="00AE5D00"/>
    <w:rsid w:val="00AF57D1"/>
    <w:rsid w:val="00AF6C2E"/>
    <w:rsid w:val="00B002FF"/>
    <w:rsid w:val="00B06ED7"/>
    <w:rsid w:val="00B0760B"/>
    <w:rsid w:val="00B11321"/>
    <w:rsid w:val="00B15C43"/>
    <w:rsid w:val="00B26777"/>
    <w:rsid w:val="00B27060"/>
    <w:rsid w:val="00B33AB7"/>
    <w:rsid w:val="00B47D89"/>
    <w:rsid w:val="00B51B4F"/>
    <w:rsid w:val="00B531E7"/>
    <w:rsid w:val="00B55318"/>
    <w:rsid w:val="00B63F5C"/>
    <w:rsid w:val="00B7387A"/>
    <w:rsid w:val="00B8088A"/>
    <w:rsid w:val="00B81768"/>
    <w:rsid w:val="00B81F04"/>
    <w:rsid w:val="00B8396E"/>
    <w:rsid w:val="00B95253"/>
    <w:rsid w:val="00BA0864"/>
    <w:rsid w:val="00BA2423"/>
    <w:rsid w:val="00BA44E9"/>
    <w:rsid w:val="00BA5433"/>
    <w:rsid w:val="00BC4C2D"/>
    <w:rsid w:val="00BC5278"/>
    <w:rsid w:val="00BD5907"/>
    <w:rsid w:val="00BD5CE1"/>
    <w:rsid w:val="00BE2C0E"/>
    <w:rsid w:val="00BF1864"/>
    <w:rsid w:val="00BF49B3"/>
    <w:rsid w:val="00C0440A"/>
    <w:rsid w:val="00C14E12"/>
    <w:rsid w:val="00C15370"/>
    <w:rsid w:val="00C17A28"/>
    <w:rsid w:val="00C216EF"/>
    <w:rsid w:val="00C22FE9"/>
    <w:rsid w:val="00C2351E"/>
    <w:rsid w:val="00C337A6"/>
    <w:rsid w:val="00C35669"/>
    <w:rsid w:val="00C51442"/>
    <w:rsid w:val="00C54D92"/>
    <w:rsid w:val="00C561D3"/>
    <w:rsid w:val="00C70319"/>
    <w:rsid w:val="00C77115"/>
    <w:rsid w:val="00C80D27"/>
    <w:rsid w:val="00C81E95"/>
    <w:rsid w:val="00C82509"/>
    <w:rsid w:val="00C8530B"/>
    <w:rsid w:val="00C8622C"/>
    <w:rsid w:val="00C92428"/>
    <w:rsid w:val="00C976A8"/>
    <w:rsid w:val="00CA17C8"/>
    <w:rsid w:val="00CA5C9A"/>
    <w:rsid w:val="00CB3A4D"/>
    <w:rsid w:val="00CB488D"/>
    <w:rsid w:val="00CB66F0"/>
    <w:rsid w:val="00CC2765"/>
    <w:rsid w:val="00CC3792"/>
    <w:rsid w:val="00CE0EF7"/>
    <w:rsid w:val="00CE1446"/>
    <w:rsid w:val="00CE1538"/>
    <w:rsid w:val="00CF2936"/>
    <w:rsid w:val="00CF29DF"/>
    <w:rsid w:val="00D12CCC"/>
    <w:rsid w:val="00D15F97"/>
    <w:rsid w:val="00D23A1E"/>
    <w:rsid w:val="00D23E7E"/>
    <w:rsid w:val="00D30B03"/>
    <w:rsid w:val="00D30F80"/>
    <w:rsid w:val="00D33E41"/>
    <w:rsid w:val="00D34E9A"/>
    <w:rsid w:val="00D44F77"/>
    <w:rsid w:val="00D45EE6"/>
    <w:rsid w:val="00D47D36"/>
    <w:rsid w:val="00D64011"/>
    <w:rsid w:val="00D86588"/>
    <w:rsid w:val="00D92B1C"/>
    <w:rsid w:val="00D93DE1"/>
    <w:rsid w:val="00DA1D28"/>
    <w:rsid w:val="00DA33CD"/>
    <w:rsid w:val="00DA3454"/>
    <w:rsid w:val="00DB1302"/>
    <w:rsid w:val="00DC46A1"/>
    <w:rsid w:val="00DC6733"/>
    <w:rsid w:val="00DD321F"/>
    <w:rsid w:val="00DD7B93"/>
    <w:rsid w:val="00DE0D3E"/>
    <w:rsid w:val="00DE5625"/>
    <w:rsid w:val="00DE56C3"/>
    <w:rsid w:val="00DF6FD2"/>
    <w:rsid w:val="00E05819"/>
    <w:rsid w:val="00E0695C"/>
    <w:rsid w:val="00E06F7A"/>
    <w:rsid w:val="00E17D78"/>
    <w:rsid w:val="00E213AB"/>
    <w:rsid w:val="00E234BF"/>
    <w:rsid w:val="00E25A2E"/>
    <w:rsid w:val="00E273FF"/>
    <w:rsid w:val="00E30E3C"/>
    <w:rsid w:val="00E36CDA"/>
    <w:rsid w:val="00E37E64"/>
    <w:rsid w:val="00E410D8"/>
    <w:rsid w:val="00E419A6"/>
    <w:rsid w:val="00E45B2C"/>
    <w:rsid w:val="00E517BE"/>
    <w:rsid w:val="00E54577"/>
    <w:rsid w:val="00E56CAB"/>
    <w:rsid w:val="00E5704C"/>
    <w:rsid w:val="00E6330B"/>
    <w:rsid w:val="00E644CF"/>
    <w:rsid w:val="00E64803"/>
    <w:rsid w:val="00E74B0C"/>
    <w:rsid w:val="00E77257"/>
    <w:rsid w:val="00E812EF"/>
    <w:rsid w:val="00E82838"/>
    <w:rsid w:val="00E83A05"/>
    <w:rsid w:val="00E87C21"/>
    <w:rsid w:val="00E925BB"/>
    <w:rsid w:val="00EA02C5"/>
    <w:rsid w:val="00EA7655"/>
    <w:rsid w:val="00EB714B"/>
    <w:rsid w:val="00EB7910"/>
    <w:rsid w:val="00EC4ABC"/>
    <w:rsid w:val="00ED2177"/>
    <w:rsid w:val="00ED2CA5"/>
    <w:rsid w:val="00ED3D33"/>
    <w:rsid w:val="00EE28A5"/>
    <w:rsid w:val="00EE29E9"/>
    <w:rsid w:val="00EE72DE"/>
    <w:rsid w:val="00F03E1F"/>
    <w:rsid w:val="00F062D7"/>
    <w:rsid w:val="00F06B8B"/>
    <w:rsid w:val="00F07A6E"/>
    <w:rsid w:val="00F2075E"/>
    <w:rsid w:val="00F24DC0"/>
    <w:rsid w:val="00F26661"/>
    <w:rsid w:val="00F27A68"/>
    <w:rsid w:val="00F30C84"/>
    <w:rsid w:val="00F350F9"/>
    <w:rsid w:val="00F36ADD"/>
    <w:rsid w:val="00F538F5"/>
    <w:rsid w:val="00F55039"/>
    <w:rsid w:val="00F579A8"/>
    <w:rsid w:val="00F621A0"/>
    <w:rsid w:val="00F62258"/>
    <w:rsid w:val="00F64E3A"/>
    <w:rsid w:val="00F67AB1"/>
    <w:rsid w:val="00F754DF"/>
    <w:rsid w:val="00F7769D"/>
    <w:rsid w:val="00F85364"/>
    <w:rsid w:val="00F85E69"/>
    <w:rsid w:val="00F90040"/>
    <w:rsid w:val="00F91F90"/>
    <w:rsid w:val="00F941FF"/>
    <w:rsid w:val="00F948AD"/>
    <w:rsid w:val="00F94BAF"/>
    <w:rsid w:val="00F96450"/>
    <w:rsid w:val="00FA05A2"/>
    <w:rsid w:val="00FA2D7D"/>
    <w:rsid w:val="00FA71D5"/>
    <w:rsid w:val="00FB6523"/>
    <w:rsid w:val="00FC5A80"/>
    <w:rsid w:val="00FD0F81"/>
    <w:rsid w:val="00FD2FF4"/>
    <w:rsid w:val="00FD45BD"/>
    <w:rsid w:val="00FE2622"/>
    <w:rsid w:val="00FE64F3"/>
    <w:rsid w:val="00FE7E71"/>
    <w:rsid w:val="00FF41AF"/>
    <w:rsid w:val="00FF478C"/>
    <w:rsid w:val="00FF5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823A80"/>
  <w15:docId w15:val="{ED7BE8BD-177C-442C-8AF5-1570B8A52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5CB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22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25CB2"/>
  </w:style>
  <w:style w:type="paragraph" w:styleId="Footer">
    <w:name w:val="footer"/>
    <w:basedOn w:val="Normal"/>
    <w:link w:val="FooterChar"/>
    <w:uiPriority w:val="99"/>
    <w:unhideWhenUsed/>
    <w:rsid w:val="00225C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5CB2"/>
  </w:style>
  <w:style w:type="character" w:styleId="Strong">
    <w:name w:val="Strong"/>
    <w:basedOn w:val="DefaultParagraphFont"/>
    <w:uiPriority w:val="22"/>
    <w:qFormat/>
    <w:rsid w:val="00225CB2"/>
    <w:rPr>
      <w:b/>
      <w:bCs/>
    </w:rPr>
  </w:style>
  <w:style w:type="character" w:styleId="Emphasis">
    <w:name w:val="Emphasis"/>
    <w:basedOn w:val="DefaultParagraphFont"/>
    <w:uiPriority w:val="20"/>
    <w:qFormat/>
    <w:rsid w:val="00225CB2"/>
    <w:rPr>
      <w:i/>
      <w:iCs/>
    </w:rPr>
  </w:style>
  <w:style w:type="paragraph" w:styleId="ListParagraph">
    <w:name w:val="List Paragraph"/>
    <w:basedOn w:val="Normal"/>
    <w:uiPriority w:val="34"/>
    <w:qFormat/>
    <w:rsid w:val="009562AF"/>
    <w:pPr>
      <w:widowControl w:val="0"/>
      <w:ind w:left="720"/>
      <w:contextualSpacing/>
    </w:pPr>
    <w:rPr>
      <w:lang w:eastAsia="en-US"/>
    </w:rPr>
  </w:style>
  <w:style w:type="paragraph" w:styleId="NormalWeb">
    <w:name w:val="Normal (Web)"/>
    <w:basedOn w:val="Normal"/>
    <w:uiPriority w:val="99"/>
    <w:unhideWhenUsed/>
    <w:rsid w:val="009562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ndNoteBibliographyTitle">
    <w:name w:val="EndNote Bibliography Title"/>
    <w:basedOn w:val="Normal"/>
    <w:rsid w:val="009562AF"/>
    <w:pPr>
      <w:widowControl w:val="0"/>
      <w:spacing w:after="0"/>
      <w:jc w:val="center"/>
    </w:pPr>
    <w:rPr>
      <w:rFonts w:ascii="Calibri" w:hAnsi="Calibri"/>
      <w:lang w:eastAsia="en-US"/>
    </w:rPr>
  </w:style>
  <w:style w:type="paragraph" w:customStyle="1" w:styleId="EndNoteBibliography">
    <w:name w:val="EndNote Bibliography"/>
    <w:basedOn w:val="Normal"/>
    <w:rsid w:val="009562AF"/>
    <w:pPr>
      <w:widowControl w:val="0"/>
      <w:spacing w:line="240" w:lineRule="auto"/>
    </w:pPr>
    <w:rPr>
      <w:rFonts w:ascii="Calibri" w:hAnsi="Calibr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2AF"/>
    <w:pPr>
      <w:widowControl w:val="0"/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2AF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basedOn w:val="DefaultParagraphFont"/>
    <w:rsid w:val="00DE0D3E"/>
  </w:style>
  <w:style w:type="table" w:styleId="TableGrid">
    <w:name w:val="Table Grid"/>
    <w:basedOn w:val="TableNormal"/>
    <w:uiPriority w:val="59"/>
    <w:rsid w:val="005D4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11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1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7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0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26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2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4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6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0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E5C5AB-37D3-432E-83C4-6AF6C032BE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H Lih Bin</dc:creator>
  <cp:lastModifiedBy>Oh Lih Bin</cp:lastModifiedBy>
  <cp:revision>40</cp:revision>
  <cp:lastPrinted>2020-01-22T10:51:00Z</cp:lastPrinted>
  <dcterms:created xsi:type="dcterms:W3CDTF">2020-08-09T08:21:00Z</dcterms:created>
  <dcterms:modified xsi:type="dcterms:W3CDTF">2022-08-24T12:36:00Z</dcterms:modified>
</cp:coreProperties>
</file>